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C156A9" w14:textId="77FC2ADD" w:rsidR="00546F02" w:rsidRDefault="006D450A" w:rsidP="002A4734">
      <w:pPr>
        <w:pStyle w:val="Heading1"/>
      </w:pPr>
      <w:bookmarkStart w:id="0" w:name="_GoBack"/>
      <w:bookmarkEnd w:id="0"/>
      <w:r>
        <w:t xml:space="preserve">My school </w:t>
      </w:r>
      <w:r w:rsidRPr="002A4734">
        <w:t>grounds</w:t>
      </w:r>
    </w:p>
    <w:p w14:paraId="1088FF86" w14:textId="69230BA5" w:rsidR="006D450A" w:rsidRDefault="00BD5CBA" w:rsidP="004B1627">
      <w:r>
        <w:t xml:space="preserve">Early </w:t>
      </w:r>
      <w:r w:rsidR="004B1627">
        <w:t>St</w:t>
      </w:r>
      <w:r>
        <w:t>age 1</w:t>
      </w:r>
      <w:r w:rsidR="006D450A">
        <w:t xml:space="preserve"> geography</w:t>
      </w:r>
      <w:r w:rsidR="00987510">
        <w:t>.</w:t>
      </w:r>
    </w:p>
    <w:p w14:paraId="65970701" w14:textId="43974500" w:rsidR="006D450A" w:rsidRDefault="006D450A" w:rsidP="00987510">
      <w:pPr>
        <w:pStyle w:val="Heading2"/>
        <w:numPr>
          <w:ilvl w:val="0"/>
          <w:numId w:val="0"/>
        </w:numPr>
      </w:pPr>
      <w:r w:rsidRPr="006D450A">
        <w:t>Focus area – people live in places</w:t>
      </w:r>
    </w:p>
    <w:p w14:paraId="1D3EDCD4" w14:textId="33A11FCC" w:rsidR="006D450A" w:rsidRDefault="006D450A" w:rsidP="006D450A">
      <w:pPr>
        <w:pStyle w:val="ListBullet"/>
        <w:rPr>
          <w:lang w:eastAsia="zh-CN"/>
        </w:rPr>
      </w:pPr>
      <w:r>
        <w:rPr>
          <w:lang w:eastAsia="zh-CN"/>
        </w:rPr>
        <w:t>Important places</w:t>
      </w:r>
      <w:r w:rsidR="00253724">
        <w:rPr>
          <w:lang w:eastAsia="zh-CN"/>
        </w:rPr>
        <w:t>.</w:t>
      </w:r>
    </w:p>
    <w:p w14:paraId="16A29B23" w14:textId="06DF2DE8" w:rsidR="006D450A" w:rsidRDefault="006D450A" w:rsidP="006D450A">
      <w:pPr>
        <w:pStyle w:val="ListBullet"/>
        <w:rPr>
          <w:lang w:eastAsia="zh-CN"/>
        </w:rPr>
      </w:pPr>
      <w:r>
        <w:rPr>
          <w:lang w:eastAsia="zh-CN"/>
        </w:rPr>
        <w:t>Aboriginal and Torres Strait Islander places</w:t>
      </w:r>
      <w:r w:rsidR="00253724">
        <w:rPr>
          <w:lang w:eastAsia="zh-CN"/>
        </w:rPr>
        <w:t>.</w:t>
      </w:r>
    </w:p>
    <w:p w14:paraId="73ACFCE1" w14:textId="458B70FA" w:rsidR="006D450A" w:rsidRDefault="006D450A" w:rsidP="006D450A">
      <w:pPr>
        <w:pStyle w:val="ListBullet"/>
        <w:rPr>
          <w:lang w:eastAsia="zh-CN"/>
        </w:rPr>
      </w:pPr>
      <w:r>
        <w:rPr>
          <w:lang w:eastAsia="zh-CN"/>
        </w:rPr>
        <w:t>Locating places</w:t>
      </w:r>
      <w:r w:rsidR="00253724">
        <w:rPr>
          <w:lang w:eastAsia="zh-CN"/>
        </w:rPr>
        <w:t>.</w:t>
      </w:r>
    </w:p>
    <w:p w14:paraId="5E5F7F74" w14:textId="77777777" w:rsidR="006D450A" w:rsidRPr="00E21DBA" w:rsidRDefault="006D450A" w:rsidP="006D450A">
      <w:pPr>
        <w:pStyle w:val="Heading3"/>
        <w:numPr>
          <w:ilvl w:val="0"/>
          <w:numId w:val="0"/>
        </w:numPr>
      </w:pPr>
      <w:r w:rsidRPr="00E21DBA">
        <w:t>Key inquiry questions</w:t>
      </w:r>
    </w:p>
    <w:p w14:paraId="10A9790F" w14:textId="77777777" w:rsidR="006D450A" w:rsidRPr="00E21DBA" w:rsidRDefault="006D450A" w:rsidP="006D450A">
      <w:pPr>
        <w:pStyle w:val="ListBullet"/>
      </w:pPr>
      <w:r w:rsidRPr="00E21DBA">
        <w:t>What are places like?</w:t>
      </w:r>
    </w:p>
    <w:p w14:paraId="5095FEDA" w14:textId="77777777" w:rsidR="006D450A" w:rsidRPr="00E21DBA" w:rsidRDefault="006D450A" w:rsidP="006D450A">
      <w:pPr>
        <w:pStyle w:val="ListBullet"/>
      </w:pPr>
      <w:r w:rsidRPr="00E21DBA">
        <w:t>What makes a place special?</w:t>
      </w:r>
    </w:p>
    <w:p w14:paraId="255ED933" w14:textId="77777777" w:rsidR="006D450A" w:rsidRPr="00E21DBA" w:rsidRDefault="006D450A" w:rsidP="006D450A">
      <w:pPr>
        <w:pStyle w:val="ListBullet"/>
      </w:pPr>
      <w:r w:rsidRPr="00E21DBA">
        <w:t>How can we look after the places we live in?</w:t>
      </w:r>
    </w:p>
    <w:p w14:paraId="551A366B" w14:textId="55F86383" w:rsidR="006D450A" w:rsidRPr="006D450A" w:rsidRDefault="006D450A" w:rsidP="006D450A">
      <w:pPr>
        <w:pStyle w:val="Heading3"/>
      </w:pPr>
      <w:r w:rsidRPr="006D450A">
        <w:t>Content focus</w:t>
      </w:r>
    </w:p>
    <w:p w14:paraId="69A68AE6" w14:textId="77777777" w:rsidR="006D450A" w:rsidRPr="006D450A" w:rsidRDefault="006D450A" w:rsidP="006D450A">
      <w:r w:rsidRPr="006D450A">
        <w:t>Students:</w:t>
      </w:r>
    </w:p>
    <w:p w14:paraId="352B8634" w14:textId="7594BE21" w:rsidR="006D450A" w:rsidRPr="006D450A" w:rsidRDefault="006D450A" w:rsidP="006D450A">
      <w:pPr>
        <w:pStyle w:val="ListBullet"/>
      </w:pPr>
      <w:r w:rsidRPr="006D450A">
        <w:t xml:space="preserve">explore the places they live in and belong to </w:t>
      </w:r>
    </w:p>
    <w:p w14:paraId="61C83AE7" w14:textId="132468C9" w:rsidR="006D450A" w:rsidRPr="006D450A" w:rsidRDefault="006D450A" w:rsidP="006D450A">
      <w:pPr>
        <w:pStyle w:val="ListBullet"/>
      </w:pPr>
      <w:r w:rsidRPr="006D450A">
        <w:t>develop an understanding of what makes a place special and how this may differ for different people</w:t>
      </w:r>
    </w:p>
    <w:p w14:paraId="59888ABB" w14:textId="6242EDCB" w:rsidR="006D450A" w:rsidRPr="006D450A" w:rsidRDefault="006D450A" w:rsidP="006D450A">
      <w:pPr>
        <w:pStyle w:val="ListBullet"/>
      </w:pPr>
      <w:r w:rsidRPr="006D450A">
        <w:t xml:space="preserve">learn about the importance of looking after places </w:t>
      </w:r>
    </w:p>
    <w:p w14:paraId="192689FB" w14:textId="7A089CDE" w:rsidR="006D450A" w:rsidRDefault="006D450A" w:rsidP="006D450A">
      <w:pPr>
        <w:pStyle w:val="ListBullet"/>
      </w:pPr>
      <w:r w:rsidRPr="006D450A">
        <w:t>explore how the location of places can be represented</w:t>
      </w:r>
      <w:r w:rsidR="00DF0640">
        <w:t>.</w:t>
      </w:r>
    </w:p>
    <w:p w14:paraId="283F46B6" w14:textId="77777777" w:rsidR="00DF0640" w:rsidRDefault="00DF0640" w:rsidP="00DF0640">
      <w:pPr>
        <w:pStyle w:val="Heading3"/>
      </w:pPr>
      <w:r>
        <w:t>Outcomes</w:t>
      </w:r>
    </w:p>
    <w:p w14:paraId="1E8872AF" w14:textId="77777777" w:rsidR="00DF0640" w:rsidRDefault="00DF0640" w:rsidP="00DF0640">
      <w:pPr>
        <w:pStyle w:val="ListBullet"/>
        <w:numPr>
          <w:ilvl w:val="0"/>
          <w:numId w:val="0"/>
        </w:numPr>
      </w:pPr>
      <w:r>
        <w:t>A student:</w:t>
      </w:r>
    </w:p>
    <w:p w14:paraId="73A470BF" w14:textId="7B649885" w:rsidR="00DF0640" w:rsidRDefault="00DF0640" w:rsidP="00DF0640">
      <w:pPr>
        <w:pStyle w:val="ListBullet"/>
      </w:pPr>
      <w:r>
        <w:t xml:space="preserve">identifies places and develops an understanding of the importance of places to people </w:t>
      </w:r>
      <w:r w:rsidRPr="00DF0640">
        <w:rPr>
          <w:b/>
        </w:rPr>
        <w:t>GEe-1</w:t>
      </w:r>
    </w:p>
    <w:p w14:paraId="0686530A" w14:textId="7373ECD5" w:rsidR="00DF0640" w:rsidRDefault="00DF0640" w:rsidP="00DF0640">
      <w:pPr>
        <w:pStyle w:val="ListBullet"/>
      </w:pPr>
      <w:r>
        <w:t xml:space="preserve">communicates geographical information and uses geographical tools </w:t>
      </w:r>
      <w:r w:rsidRPr="00DF0640">
        <w:rPr>
          <w:b/>
        </w:rPr>
        <w:t>GEe-2</w:t>
      </w:r>
    </w:p>
    <w:p w14:paraId="3776E29D" w14:textId="791DF4BB" w:rsidR="00DF0640" w:rsidRDefault="00DF0640" w:rsidP="00DF0640">
      <w:pPr>
        <w:pStyle w:val="ListBullet"/>
        <w:numPr>
          <w:ilvl w:val="0"/>
          <w:numId w:val="0"/>
        </w:numPr>
      </w:pPr>
      <w:r>
        <w:t>Outcomes and other syllabus material refer</w:t>
      </w:r>
      <w:r w:rsidR="00452A35">
        <w:t xml:space="preserve">enced in this document are from </w:t>
      </w:r>
      <w:hyperlink r:id="rId11" w:history="1">
        <w:r w:rsidR="00452A35" w:rsidRPr="00452A35">
          <w:rPr>
            <w:rStyle w:val="Hyperlink"/>
          </w:rPr>
          <w:t>Geography K-10 Syllabus</w:t>
        </w:r>
      </w:hyperlink>
      <w:r w:rsidR="00452A35" w:rsidRPr="00452A35">
        <w:t xml:space="preserve"> © NSW Education Standards Authority (NESA) for and on behalf of the Crown in right of the State of New South Wales, 2015</w:t>
      </w:r>
      <w:r w:rsidR="005C787E">
        <w:t>.</w:t>
      </w:r>
    </w:p>
    <w:p w14:paraId="727FC252" w14:textId="77777777" w:rsidR="00987510" w:rsidRPr="00E21DBA" w:rsidRDefault="00987510" w:rsidP="00987510">
      <w:pPr>
        <w:pStyle w:val="Heading3"/>
      </w:pPr>
      <w:r w:rsidRPr="00E21DBA">
        <w:lastRenderedPageBreak/>
        <w:t>Overview</w:t>
      </w:r>
    </w:p>
    <w:p w14:paraId="2A4EC6EA" w14:textId="77777777" w:rsidR="00987510" w:rsidRPr="00E21DBA" w:rsidRDefault="00987510" w:rsidP="004B1627">
      <w:r w:rsidRPr="00E21DBA">
        <w:t>The geographical inquiry process will identify the importance of places that students belong to and why they are special. Through investigation of a local geographical issue, students will examine why people need to take care for these places.</w:t>
      </w:r>
    </w:p>
    <w:p w14:paraId="2B31D40E" w14:textId="77777777" w:rsidR="00987510" w:rsidRPr="00E21DBA" w:rsidRDefault="00987510" w:rsidP="004B1627">
      <w:r w:rsidRPr="00E21DBA">
        <w:t>This learning is shaped by four small inquiries, which vary in length.</w:t>
      </w:r>
    </w:p>
    <w:p w14:paraId="0BD095CD" w14:textId="77777777" w:rsidR="00987510" w:rsidRPr="00E21DBA" w:rsidRDefault="00987510" w:rsidP="00987510">
      <w:pPr>
        <w:pStyle w:val="Heading3"/>
      </w:pPr>
      <w:r w:rsidRPr="00E21DBA">
        <w:t>Assessment</w:t>
      </w:r>
    </w:p>
    <w:p w14:paraId="5C0F848E" w14:textId="77777777" w:rsidR="00987510" w:rsidRPr="00E21DBA" w:rsidRDefault="00987510" w:rsidP="004B1627">
      <w:r w:rsidRPr="00E21DBA">
        <w:t>Many of the activities require students to demonstrate their learning. These activities can be used to assess student progress at various stages throughout the inquiry process.</w:t>
      </w:r>
    </w:p>
    <w:p w14:paraId="215A265E" w14:textId="77777777" w:rsidR="00987510" w:rsidRPr="00E21DBA" w:rsidRDefault="00987510" w:rsidP="00987510">
      <w:pPr>
        <w:pStyle w:val="Heading2"/>
      </w:pPr>
      <w:r>
        <w:t>Inquiry 1 – c</w:t>
      </w:r>
      <w:r w:rsidRPr="00E21DBA">
        <w:t>lassroom pictorial map</w:t>
      </w:r>
    </w:p>
    <w:p w14:paraId="1A7EB7B2" w14:textId="77777777" w:rsidR="00987510" w:rsidRPr="00E21DBA" w:rsidRDefault="00987510" w:rsidP="004B1627">
      <w:r w:rsidRPr="00E21DBA">
        <w:t>Students develop a pictorial map of the classroom to represent furniture and objects in the room.</w:t>
      </w:r>
    </w:p>
    <w:p w14:paraId="1DDAAD94" w14:textId="77777777" w:rsidR="00987510" w:rsidRPr="00987510" w:rsidRDefault="00987510" w:rsidP="00987510">
      <w:pPr>
        <w:pStyle w:val="Heading3"/>
      </w:pPr>
      <w:r w:rsidRPr="00987510">
        <w:t>Locating places</w:t>
      </w:r>
    </w:p>
    <w:p w14:paraId="6941BC90" w14:textId="77777777" w:rsidR="00987510" w:rsidRPr="00987510" w:rsidRDefault="00987510" w:rsidP="00987510">
      <w:pPr>
        <w:pStyle w:val="IOSbodytext"/>
        <w:rPr>
          <w:rFonts w:eastAsiaTheme="minorHAnsi" w:cstheme="minorBidi"/>
          <w:lang w:eastAsia="en-US"/>
        </w:rPr>
      </w:pPr>
      <w:r w:rsidRPr="00987510">
        <w:rPr>
          <w:rFonts w:eastAsiaTheme="minorHAnsi" w:cstheme="minorBidi"/>
          <w:lang w:eastAsia="en-US"/>
        </w:rPr>
        <w:t>Students:</w:t>
      </w:r>
    </w:p>
    <w:p w14:paraId="19EBCA30" w14:textId="0EE0EB9A" w:rsidR="00987510" w:rsidRPr="00987510" w:rsidRDefault="00987510" w:rsidP="00987510">
      <w:pPr>
        <w:pStyle w:val="ListBullet"/>
      </w:pPr>
      <w:r w:rsidRPr="00987510">
        <w:t>investigate how the location of places can be represente</w:t>
      </w:r>
      <w:r>
        <w:t xml:space="preserve">d, for example: </w:t>
      </w:r>
      <w:r w:rsidRPr="00987510">
        <w:t>(ACHGK001)</w:t>
      </w:r>
    </w:p>
    <w:p w14:paraId="05B8602B" w14:textId="21434EF8" w:rsidR="00987510" w:rsidRPr="00987510" w:rsidRDefault="00987510" w:rsidP="007379C2">
      <w:pPr>
        <w:pStyle w:val="ListBullet2"/>
      </w:pPr>
      <w:r w:rsidRPr="00987510">
        <w:t>location of famil</w:t>
      </w:r>
      <w:r w:rsidR="007379C2">
        <w:t>iar and local places on maps</w:t>
      </w:r>
    </w:p>
    <w:p w14:paraId="61D79E62" w14:textId="0FC57609" w:rsidR="00A51C62" w:rsidRDefault="00987510" w:rsidP="007379C2">
      <w:pPr>
        <w:pStyle w:val="ListBullet2"/>
      </w:pPr>
      <w:r w:rsidRPr="00987510">
        <w:t>descri</w:t>
      </w:r>
      <w:r w:rsidR="007379C2">
        <w:t>ption of the location of places</w:t>
      </w:r>
    </w:p>
    <w:p w14:paraId="2B5B89C5" w14:textId="77777777" w:rsidR="007379C2" w:rsidRPr="007379C2" w:rsidRDefault="007379C2" w:rsidP="007379C2">
      <w:pPr>
        <w:pStyle w:val="Heading3"/>
      </w:pPr>
      <w:r w:rsidRPr="007379C2">
        <w:t>Acquiring geographical information</w:t>
      </w:r>
    </w:p>
    <w:p w14:paraId="71C105D5" w14:textId="38D0F811" w:rsidR="007379C2" w:rsidRPr="007379C2" w:rsidRDefault="004B1627" w:rsidP="004B1627">
      <w:pPr>
        <w:pStyle w:val="ListBullet"/>
      </w:pPr>
      <w:r>
        <w:t>H</w:t>
      </w:r>
      <w:r w:rsidR="007379C2" w:rsidRPr="007379C2">
        <w:t>ow are places represented?</w:t>
      </w:r>
    </w:p>
    <w:p w14:paraId="1509B039" w14:textId="71258335" w:rsidR="007379C2" w:rsidRPr="007379C2" w:rsidRDefault="007379C2" w:rsidP="004B1627">
      <w:pPr>
        <w:pStyle w:val="ListBullet2"/>
      </w:pPr>
      <w:r w:rsidRPr="007379C2">
        <w:t>What is a map?</w:t>
      </w:r>
    </w:p>
    <w:p w14:paraId="2FBA274A" w14:textId="62BC8FB9" w:rsidR="007379C2" w:rsidRPr="007379C2" w:rsidRDefault="007379C2" w:rsidP="004B1627">
      <w:pPr>
        <w:pStyle w:val="ListBullet2"/>
      </w:pPr>
      <w:r w:rsidRPr="007379C2">
        <w:t>What is its purpose?</w:t>
      </w:r>
    </w:p>
    <w:p w14:paraId="13821EA6" w14:textId="783C1F0D" w:rsidR="007379C2" w:rsidRPr="007379C2" w:rsidRDefault="007379C2" w:rsidP="004B1627">
      <w:pPr>
        <w:pStyle w:val="ListBullet2"/>
      </w:pPr>
      <w:r>
        <w:t>Why do we need maps?</w:t>
      </w:r>
    </w:p>
    <w:p w14:paraId="0D005F05" w14:textId="4BC79664" w:rsidR="007379C2" w:rsidRDefault="007379C2" w:rsidP="004B1627">
      <w:pPr>
        <w:pStyle w:val="ListBullet2"/>
      </w:pPr>
      <w:r w:rsidRPr="007379C2">
        <w:t>How is a map made?</w:t>
      </w:r>
    </w:p>
    <w:p w14:paraId="6E0B0F59" w14:textId="77777777" w:rsidR="007379C2" w:rsidRPr="00E21DBA" w:rsidRDefault="007379C2" w:rsidP="004B1627">
      <w:pPr>
        <w:pStyle w:val="Heading4"/>
      </w:pPr>
      <w:r w:rsidRPr="00E21DBA">
        <w:t>Acquire data and information</w:t>
      </w:r>
    </w:p>
    <w:p w14:paraId="3958C544" w14:textId="190D1ADE" w:rsidR="007379C2" w:rsidRPr="007379C2" w:rsidRDefault="007379C2" w:rsidP="007379C2">
      <w:pPr>
        <w:pStyle w:val="ListBullet"/>
      </w:pPr>
      <w:r w:rsidRPr="007379C2">
        <w:t xml:space="preserve">Use a variety of strategies to support students to understand the purpose and characteristics of </w:t>
      </w:r>
      <w:r w:rsidRPr="004B1627">
        <w:rPr>
          <w:rStyle w:val="Strong"/>
        </w:rPr>
        <w:t>maps</w:t>
      </w:r>
      <w:r w:rsidRPr="000E7AD1">
        <w:rPr>
          <w:rStyle w:val="Strong"/>
        </w:rPr>
        <w:t>.</w:t>
      </w:r>
    </w:p>
    <w:p w14:paraId="1D9485F7" w14:textId="604E5FE8" w:rsidR="007379C2" w:rsidRDefault="007379C2" w:rsidP="007379C2">
      <w:pPr>
        <w:pStyle w:val="ListBullet"/>
      </w:pPr>
      <w:r w:rsidRPr="007379C2">
        <w:t xml:space="preserve">Use the </w:t>
      </w:r>
      <w:r w:rsidRPr="004B1627">
        <w:rPr>
          <w:rStyle w:val="Strong"/>
        </w:rPr>
        <w:t>picture book</w:t>
      </w:r>
      <w:r w:rsidRPr="007379C2">
        <w:t>,</w:t>
      </w:r>
      <w:r>
        <w:t xml:space="preserve"> My Map Book by Sara Fanelli, </w:t>
      </w:r>
      <w:r w:rsidRPr="007379C2">
        <w:t xml:space="preserve">to support the explanation of pictorial maps as a geographical tool. Describe the features of maps to students with </w:t>
      </w:r>
      <w:r w:rsidRPr="007379C2">
        <w:lastRenderedPageBreak/>
        <w:t xml:space="preserve">a focus on pictorial maps of schools and familiar places, including an example of a picture </w:t>
      </w:r>
      <w:r>
        <w:t>map of a bedroom and classroom.</w:t>
      </w:r>
    </w:p>
    <w:p w14:paraId="57837A85" w14:textId="5FE78E51" w:rsidR="007379C2" w:rsidRPr="00E21DBA" w:rsidRDefault="007379C2" w:rsidP="007379C2">
      <w:pPr>
        <w:pStyle w:val="ListBullet"/>
      </w:pPr>
      <w:r w:rsidRPr="00E21DBA">
        <w:t xml:space="preserve">View </w:t>
      </w:r>
      <w:r w:rsidR="004B1627">
        <w:t>examples of maps of the school, for example,</w:t>
      </w:r>
      <w:r w:rsidRPr="00E21DBA">
        <w:t xml:space="preserve"> site map, evacuation map, </w:t>
      </w:r>
      <w:hyperlink r:id="rId12" w:history="1">
        <w:r w:rsidRPr="00AA1D7B">
          <w:rPr>
            <w:rStyle w:val="Hyperlink"/>
          </w:rPr>
          <w:t>Google map (virtual map)</w:t>
        </w:r>
      </w:hyperlink>
      <w:r w:rsidRPr="00E21DBA">
        <w:t xml:space="preserve"> and </w:t>
      </w:r>
      <w:r w:rsidRPr="004B1627">
        <w:rPr>
          <w:rStyle w:val="Strong"/>
        </w:rPr>
        <w:t>satellite image</w:t>
      </w:r>
      <w:r w:rsidRPr="00E21DBA">
        <w:t>.</w:t>
      </w:r>
    </w:p>
    <w:p w14:paraId="6A00294A" w14:textId="1C54E93F" w:rsidR="007379C2" w:rsidRPr="00E21DBA" w:rsidRDefault="007379C2" w:rsidP="007379C2">
      <w:pPr>
        <w:pStyle w:val="ListBullet"/>
      </w:pPr>
      <w:r w:rsidRPr="00E21DBA">
        <w:t xml:space="preserve">Develop a practical understanding of ‘birds’ eye view’ or ‘looking down’ using construction toys. Build </w:t>
      </w:r>
      <w:r w:rsidRPr="004B1627">
        <w:rPr>
          <w:rStyle w:val="Strong"/>
        </w:rPr>
        <w:t>3D models</w:t>
      </w:r>
      <w:r w:rsidRPr="00E21DBA">
        <w:t xml:space="preserve"> and view them fr</w:t>
      </w:r>
      <w:r>
        <w:t>om a variety of points of view.</w:t>
      </w:r>
    </w:p>
    <w:p w14:paraId="39C239FF" w14:textId="1B35941C" w:rsidR="007379C2" w:rsidRPr="007379C2" w:rsidRDefault="007379C2" w:rsidP="007379C2">
      <w:pPr>
        <w:pStyle w:val="ListBullet"/>
      </w:pPr>
      <w:r w:rsidRPr="00E21DBA">
        <w:t xml:space="preserve">Take digital </w:t>
      </w:r>
      <w:r w:rsidRPr="004B1627">
        <w:rPr>
          <w:rStyle w:val="Strong"/>
        </w:rPr>
        <w:t>photographs</w:t>
      </w:r>
      <w:r w:rsidRPr="00E21DBA">
        <w:rPr>
          <w:rStyle w:val="IOSboldtextChar"/>
        </w:rPr>
        <w:t xml:space="preserve"> </w:t>
      </w:r>
      <w:r w:rsidRPr="00E21DBA">
        <w:t>of the 3D mode</w:t>
      </w:r>
      <w:r>
        <w:t>ls from various points of view.</w:t>
      </w:r>
    </w:p>
    <w:p w14:paraId="4E75668A" w14:textId="77777777" w:rsidR="007379C2" w:rsidRPr="00E21DBA" w:rsidRDefault="007379C2" w:rsidP="004B1627">
      <w:pPr>
        <w:pStyle w:val="Heading4"/>
      </w:pPr>
      <w:r w:rsidRPr="00E21DBA">
        <w:t>Processing geographical information</w:t>
      </w:r>
    </w:p>
    <w:p w14:paraId="08EB88B7" w14:textId="77777777" w:rsidR="007379C2" w:rsidRPr="00E21DBA" w:rsidRDefault="007379C2" w:rsidP="007379C2">
      <w:pPr>
        <w:pStyle w:val="IOSbodytext"/>
      </w:pPr>
      <w:r w:rsidRPr="00E21DBA">
        <w:t xml:space="preserve">Jointly construct a </w:t>
      </w:r>
      <w:r w:rsidRPr="004B1627">
        <w:rPr>
          <w:rStyle w:val="Strong"/>
        </w:rPr>
        <w:t>pictorial map</w:t>
      </w:r>
      <w:r w:rsidRPr="00E21DBA">
        <w:t xml:space="preserve"> of the classroom:</w:t>
      </w:r>
    </w:p>
    <w:p w14:paraId="4EE87A05" w14:textId="77777777" w:rsidR="007379C2" w:rsidRPr="007379C2" w:rsidRDefault="007379C2" w:rsidP="007379C2">
      <w:pPr>
        <w:pStyle w:val="ListBullet"/>
      </w:pPr>
      <w:r w:rsidRPr="007379C2">
        <w:t>Consider the spatial arrangement of furniture and other 3D objects in the classroom.</w:t>
      </w:r>
    </w:p>
    <w:p w14:paraId="479DEBBB" w14:textId="77777777" w:rsidR="007379C2" w:rsidRPr="007379C2" w:rsidRDefault="007379C2" w:rsidP="007379C2">
      <w:pPr>
        <w:pStyle w:val="ListBullet"/>
      </w:pPr>
      <w:r w:rsidRPr="007379C2">
        <w:t>Consider how 3D objects are represented on a map, consider size and scale in relation to each other.</w:t>
      </w:r>
    </w:p>
    <w:p w14:paraId="10693D94" w14:textId="77777777" w:rsidR="007379C2" w:rsidRPr="007379C2" w:rsidRDefault="007379C2" w:rsidP="007379C2">
      <w:pPr>
        <w:pStyle w:val="ListBullet"/>
      </w:pPr>
      <w:r w:rsidRPr="007379C2">
        <w:t>Compare and discuss the point of view in the photographs of the 3D model. Guide students to develop understanding of point of view and the spatial arrangements of objects.</w:t>
      </w:r>
    </w:p>
    <w:p w14:paraId="3693558A" w14:textId="46FC743F" w:rsidR="007379C2" w:rsidRPr="007379C2" w:rsidRDefault="007379C2" w:rsidP="004B1627">
      <w:pPr>
        <w:pStyle w:val="Heading4"/>
      </w:pPr>
      <w:r w:rsidRPr="007379C2">
        <w:t>Communicating geographical information</w:t>
      </w:r>
    </w:p>
    <w:p w14:paraId="77E4EC23" w14:textId="70C79F05" w:rsidR="007379C2" w:rsidRPr="007379C2" w:rsidRDefault="007379C2" w:rsidP="002B1BFE">
      <w:pPr>
        <w:pStyle w:val="IOSbodytext"/>
      </w:pPr>
      <w:r w:rsidRPr="007379C2">
        <w:t xml:space="preserve">Communicate </w:t>
      </w:r>
      <w:r w:rsidR="002B1BFE">
        <w:t>– S</w:t>
      </w:r>
      <w:r w:rsidRPr="007379C2">
        <w:t xml:space="preserve">tudents draw the classroom as a </w:t>
      </w:r>
      <w:r w:rsidRPr="002B1BFE">
        <w:rPr>
          <w:b/>
        </w:rPr>
        <w:t>pictorial map</w:t>
      </w:r>
      <w:r w:rsidRPr="007379C2">
        <w:t xml:space="preserve"> and provide a verbal explanation of the spatial relationships of objects represented.</w:t>
      </w:r>
    </w:p>
    <w:p w14:paraId="42E15045" w14:textId="630965DD" w:rsidR="007379C2" w:rsidRDefault="002B1BFE" w:rsidP="002B1BFE">
      <w:pPr>
        <w:pStyle w:val="IOSbodytext"/>
      </w:pPr>
      <w:r>
        <w:t>Respond</w:t>
      </w:r>
      <w:r w:rsidRPr="002B1BFE">
        <w:rPr>
          <w:rStyle w:val="IOSbodytextChar"/>
        </w:rPr>
        <w:t xml:space="preserve"> </w:t>
      </w:r>
      <w:r>
        <w:t xml:space="preserve">– </w:t>
      </w:r>
      <w:r w:rsidR="007379C2" w:rsidRPr="007379C2">
        <w:t xml:space="preserve">Discuss ways </w:t>
      </w:r>
      <w:r>
        <w:t>of caring for the classroom</w:t>
      </w:r>
      <w:r w:rsidR="00C948D9">
        <w:t>,</w:t>
      </w:r>
      <w:r>
        <w:t xml:space="preserve"> for example,</w:t>
      </w:r>
      <w:r w:rsidR="007379C2" w:rsidRPr="007379C2">
        <w:t xml:space="preserve"> keeping it tidy.</w:t>
      </w:r>
    </w:p>
    <w:p w14:paraId="27B6A4AC" w14:textId="0E6D0CC3" w:rsidR="002B1BFE" w:rsidRDefault="002B1BFE" w:rsidP="002B1BFE">
      <w:pPr>
        <w:pStyle w:val="Heading2"/>
      </w:pPr>
      <w:r>
        <w:t>Inquiry 2</w:t>
      </w:r>
      <w:r w:rsidR="004B1627">
        <w:t xml:space="preserve"> </w:t>
      </w:r>
      <w:r>
        <w:t>—</w:t>
      </w:r>
      <w:r w:rsidR="004B1627">
        <w:t xml:space="preserve"> </w:t>
      </w:r>
      <w:r>
        <w:t>Important places at school</w:t>
      </w:r>
    </w:p>
    <w:p w14:paraId="53316918" w14:textId="40B15DDD" w:rsidR="002B1BFE" w:rsidRDefault="002B1BFE" w:rsidP="002B1BFE">
      <w:pPr>
        <w:pStyle w:val="IOSbodytext"/>
      </w:pPr>
      <w:r w:rsidRPr="002B1BFE">
        <w:t>Explore important places in the school grounds.</w:t>
      </w:r>
    </w:p>
    <w:p w14:paraId="12C336EF" w14:textId="77777777" w:rsidR="002B1BFE" w:rsidRDefault="002B1BFE" w:rsidP="002B1BFE">
      <w:pPr>
        <w:pStyle w:val="Heading3"/>
      </w:pPr>
      <w:r>
        <w:t xml:space="preserve">Important places </w:t>
      </w:r>
    </w:p>
    <w:p w14:paraId="661F2465" w14:textId="77777777" w:rsidR="002B1BFE" w:rsidRPr="002B1BFE" w:rsidRDefault="002B1BFE" w:rsidP="002B1BFE">
      <w:pPr>
        <w:pStyle w:val="IOSbodytext"/>
      </w:pPr>
      <w:r w:rsidRPr="002B1BFE">
        <w:t>Students:</w:t>
      </w:r>
    </w:p>
    <w:p w14:paraId="53C43206" w14:textId="3D4DC7F5" w:rsidR="002B1BFE" w:rsidRPr="002B1BFE" w:rsidRDefault="002B1BFE" w:rsidP="002B1BFE">
      <w:pPr>
        <w:pStyle w:val="ListBullet"/>
      </w:pPr>
      <w:r w:rsidRPr="002B1BFE">
        <w:t>investigate the importance of places they live in and belong to, for example: (ACHGK002, ACHGK004)</w:t>
      </w:r>
    </w:p>
    <w:p w14:paraId="28BFE945" w14:textId="18E9F671" w:rsidR="002B1BFE" w:rsidRPr="002B1BFE" w:rsidRDefault="002B1BFE" w:rsidP="002B1BFE">
      <w:pPr>
        <w:pStyle w:val="ListBullet2"/>
      </w:pPr>
      <w:r w:rsidRPr="002B1BFE">
        <w:t>identification of places they live in and belong to</w:t>
      </w:r>
    </w:p>
    <w:p w14:paraId="6564D4C8" w14:textId="460C7904" w:rsidR="002B1BFE" w:rsidRPr="002B1BFE" w:rsidRDefault="002B1BFE" w:rsidP="002B1BFE">
      <w:pPr>
        <w:pStyle w:val="ListBullet2"/>
      </w:pPr>
      <w:r w:rsidRPr="002B1BFE">
        <w:t>discussion of why places are special and how people care for them</w:t>
      </w:r>
    </w:p>
    <w:p w14:paraId="6F6AB74F" w14:textId="6E6F419F" w:rsidR="002B1BFE" w:rsidRDefault="002B1BFE" w:rsidP="002B1BFE">
      <w:pPr>
        <w:pStyle w:val="ListBullet2"/>
      </w:pPr>
      <w:r w:rsidRPr="002B1BFE">
        <w:t>explanation of why people need to take care of places</w:t>
      </w:r>
      <w:r>
        <w:t>.</w:t>
      </w:r>
    </w:p>
    <w:p w14:paraId="37BB5EDD" w14:textId="77777777" w:rsidR="002B1BFE" w:rsidRPr="002B1BFE" w:rsidRDefault="002B1BFE" w:rsidP="002B1BFE">
      <w:pPr>
        <w:pStyle w:val="Heading3"/>
      </w:pPr>
      <w:r w:rsidRPr="002B1BFE">
        <w:lastRenderedPageBreak/>
        <w:t>Locating places</w:t>
      </w:r>
    </w:p>
    <w:p w14:paraId="2A331FED" w14:textId="77777777" w:rsidR="002B1BFE" w:rsidRPr="002B1BFE" w:rsidRDefault="002B1BFE" w:rsidP="002B1BFE">
      <w:pPr>
        <w:pStyle w:val="IOSbodytext"/>
      </w:pPr>
      <w:r w:rsidRPr="002B1BFE">
        <w:t>Students:</w:t>
      </w:r>
    </w:p>
    <w:p w14:paraId="065C8032" w14:textId="76B71733" w:rsidR="002B1BFE" w:rsidRPr="002B1BFE" w:rsidRDefault="002B1BFE" w:rsidP="002B1BFE">
      <w:pPr>
        <w:pStyle w:val="ListBullet"/>
      </w:pPr>
      <w:r w:rsidRPr="002B1BFE">
        <w:t>investigate how the location of places can be represented, for example: (ACHGK001)</w:t>
      </w:r>
    </w:p>
    <w:p w14:paraId="25AEC160" w14:textId="751F4399" w:rsidR="002B1BFE" w:rsidRPr="002B1BFE" w:rsidRDefault="002B1BFE" w:rsidP="002B1BFE">
      <w:pPr>
        <w:pStyle w:val="ListBullet2"/>
      </w:pPr>
      <w:r w:rsidRPr="002B1BFE">
        <w:t>location of famil</w:t>
      </w:r>
      <w:r>
        <w:t>iar and local places on maps</w:t>
      </w:r>
    </w:p>
    <w:p w14:paraId="3C3D5718" w14:textId="0CE33BF8" w:rsidR="002B1BFE" w:rsidRPr="002B1BFE" w:rsidRDefault="002B1BFE" w:rsidP="002B1BFE">
      <w:pPr>
        <w:pStyle w:val="ListBullet2"/>
      </w:pPr>
      <w:r w:rsidRPr="002B1BFE">
        <w:t>description of</w:t>
      </w:r>
      <w:r>
        <w:t xml:space="preserve"> the location of places.</w:t>
      </w:r>
    </w:p>
    <w:p w14:paraId="1842F7AE" w14:textId="77777777" w:rsidR="002B1BFE" w:rsidRPr="002B1BFE" w:rsidRDefault="002B1BFE" w:rsidP="005D622F">
      <w:pPr>
        <w:pStyle w:val="Heading3"/>
      </w:pPr>
      <w:r w:rsidRPr="002B1BFE">
        <w:t>Acquiring geographical information</w:t>
      </w:r>
    </w:p>
    <w:p w14:paraId="5C249E62" w14:textId="6547A2AF" w:rsidR="002B1BFE" w:rsidRPr="002B1BFE" w:rsidRDefault="006C7202" w:rsidP="004B1627">
      <w:pPr>
        <w:pStyle w:val="ListBullet"/>
      </w:pPr>
      <w:r>
        <w:t>W</w:t>
      </w:r>
      <w:r w:rsidR="002B1BFE" w:rsidRPr="002B1BFE">
        <w:t>hat are places like?</w:t>
      </w:r>
    </w:p>
    <w:p w14:paraId="03DCFD15" w14:textId="59EBFAC2" w:rsidR="002B1BFE" w:rsidRPr="005D622F" w:rsidRDefault="002B1BFE" w:rsidP="004B1627">
      <w:pPr>
        <w:pStyle w:val="ListBullet2"/>
      </w:pPr>
      <w:r w:rsidRPr="005D622F">
        <w:t>What are important places in our school?</w:t>
      </w:r>
    </w:p>
    <w:p w14:paraId="4FE5BC2F" w14:textId="743E8F34" w:rsidR="002B1BFE" w:rsidRPr="005D622F" w:rsidRDefault="002B1BFE" w:rsidP="004B1627">
      <w:pPr>
        <w:pStyle w:val="ListBullet2"/>
      </w:pPr>
      <w:r w:rsidRPr="005D622F">
        <w:t xml:space="preserve">What are the features of </w:t>
      </w:r>
      <w:r w:rsidR="005D622F">
        <w:t>important places in our school?</w:t>
      </w:r>
    </w:p>
    <w:p w14:paraId="3B7141B3" w14:textId="43C167BD" w:rsidR="002B1BFE" w:rsidRPr="005D622F" w:rsidRDefault="002B1BFE" w:rsidP="004B1627">
      <w:pPr>
        <w:pStyle w:val="ListBullet2"/>
      </w:pPr>
      <w:r w:rsidRPr="005D622F">
        <w:t>Why are places in our school in their current location?</w:t>
      </w:r>
    </w:p>
    <w:p w14:paraId="02F235B7" w14:textId="19A80515" w:rsidR="002B1BFE" w:rsidRPr="005D622F" w:rsidRDefault="002B1BFE" w:rsidP="004B1627">
      <w:pPr>
        <w:pStyle w:val="ListBullet2"/>
      </w:pPr>
      <w:r w:rsidRPr="005D622F">
        <w:t>How do people use these places?</w:t>
      </w:r>
    </w:p>
    <w:p w14:paraId="21035E1C" w14:textId="4F879F6E" w:rsidR="002B1BFE" w:rsidRPr="005D622F" w:rsidRDefault="002B1BFE" w:rsidP="004B1627">
      <w:pPr>
        <w:pStyle w:val="ListBullet2"/>
      </w:pPr>
      <w:r w:rsidRPr="005D622F">
        <w:t>Why do we need to look after our school?</w:t>
      </w:r>
    </w:p>
    <w:p w14:paraId="6FB35BE3" w14:textId="77777777" w:rsidR="005D622F" w:rsidRDefault="002B1BFE" w:rsidP="004B1627">
      <w:pPr>
        <w:pStyle w:val="ListBullet2"/>
      </w:pPr>
      <w:r w:rsidRPr="005D622F">
        <w:t>How can we care for our school?</w:t>
      </w:r>
    </w:p>
    <w:p w14:paraId="388387E9" w14:textId="7AFE188B" w:rsidR="005D622F" w:rsidRPr="005D622F" w:rsidRDefault="005D622F" w:rsidP="004B1627">
      <w:pPr>
        <w:pStyle w:val="Heading4"/>
      </w:pPr>
      <w:r>
        <w:t>Acquire data and information</w:t>
      </w:r>
    </w:p>
    <w:p w14:paraId="2901D2EF" w14:textId="77777777" w:rsidR="005D622F" w:rsidRPr="005D622F" w:rsidRDefault="005D622F" w:rsidP="005D622F">
      <w:r w:rsidRPr="005D622F">
        <w:t>Fieldwork:</w:t>
      </w:r>
    </w:p>
    <w:p w14:paraId="4605D3C5" w14:textId="4C510B7A" w:rsidR="005D622F" w:rsidRPr="005D622F" w:rsidRDefault="005D622F" w:rsidP="005D622F">
      <w:pPr>
        <w:pStyle w:val="ListBullet"/>
      </w:pPr>
      <w:r w:rsidRPr="005D622F">
        <w:t>Walk around the school and observe and identify the natural and human features.</w:t>
      </w:r>
    </w:p>
    <w:p w14:paraId="689A0834" w14:textId="524A99ED" w:rsidR="005D622F" w:rsidRPr="005D622F" w:rsidRDefault="005D622F" w:rsidP="005D622F">
      <w:pPr>
        <w:pStyle w:val="ListBullet"/>
      </w:pPr>
      <w:r w:rsidRPr="005D622F">
        <w:t xml:space="preserve">Take </w:t>
      </w:r>
      <w:r w:rsidRPr="004B1627">
        <w:rPr>
          <w:rStyle w:val="Strong"/>
        </w:rPr>
        <w:t>photographs</w:t>
      </w:r>
      <w:r w:rsidRPr="005D622F">
        <w:t xml:space="preserve"> to r</w:t>
      </w:r>
      <w:r>
        <w:t>ecord places in the school.</w:t>
      </w:r>
    </w:p>
    <w:p w14:paraId="78399259" w14:textId="492729F7" w:rsidR="005D622F" w:rsidRPr="005D622F" w:rsidRDefault="005D622F" w:rsidP="005D622F">
      <w:pPr>
        <w:pStyle w:val="ListBullet"/>
      </w:pPr>
      <w:r w:rsidRPr="005D622F">
        <w:t>Identify the locations of features using the language of position to describe these feature</w:t>
      </w:r>
      <w:r w:rsidR="004B1627">
        <w:t>s in relation to each other,</w:t>
      </w:r>
      <w:r>
        <w:t xml:space="preserve"> for example</w:t>
      </w:r>
      <w:r w:rsidR="004B1627">
        <w:t xml:space="preserve">, </w:t>
      </w:r>
      <w:r w:rsidRPr="005D622F">
        <w:t>between, next to, behind.</w:t>
      </w:r>
    </w:p>
    <w:p w14:paraId="53B049E8" w14:textId="4D2EA12E" w:rsidR="005D622F" w:rsidRPr="005D622F" w:rsidRDefault="005D622F" w:rsidP="005D622F">
      <w:pPr>
        <w:pStyle w:val="ListBullet"/>
      </w:pPr>
      <w:r w:rsidRPr="005D622F">
        <w:t>Discuss uses of places and relate to their location. This develops spatial awareness.</w:t>
      </w:r>
    </w:p>
    <w:p w14:paraId="7BF11B4D" w14:textId="0F6C737B" w:rsidR="005D622F" w:rsidRDefault="005D622F" w:rsidP="005D622F">
      <w:pPr>
        <w:pStyle w:val="ListBullet"/>
      </w:pPr>
      <w:r w:rsidRPr="005D622F">
        <w:t xml:space="preserve">Create a </w:t>
      </w:r>
      <w:r w:rsidRPr="004B1627">
        <w:rPr>
          <w:rStyle w:val="Strong"/>
        </w:rPr>
        <w:t>tally chart</w:t>
      </w:r>
      <w:r w:rsidRPr="005D622F">
        <w:t xml:space="preserve"> of the places used by E</w:t>
      </w:r>
      <w:r w:rsidR="004B1627">
        <w:t xml:space="preserve">arly </w:t>
      </w:r>
      <w:r w:rsidRPr="005D622F">
        <w:t>S</w:t>
      </w:r>
      <w:r w:rsidR="004B1627">
        <w:t xml:space="preserve">tage </w:t>
      </w:r>
      <w:r w:rsidRPr="005D622F">
        <w:t>1 students</w:t>
      </w:r>
      <w:r>
        <w:t>.</w:t>
      </w:r>
    </w:p>
    <w:p w14:paraId="2D61BF9E" w14:textId="77777777" w:rsidR="005D622F" w:rsidRPr="00E21DBA" w:rsidRDefault="005D622F" w:rsidP="004B1627">
      <w:pPr>
        <w:pStyle w:val="Heading4"/>
      </w:pPr>
      <w:r w:rsidRPr="00E21DBA">
        <w:t>Processing geographical information</w:t>
      </w:r>
    </w:p>
    <w:p w14:paraId="1A00D3C3" w14:textId="77777777" w:rsidR="005D622F" w:rsidRPr="00E21DBA" w:rsidRDefault="005D622F" w:rsidP="005D622F">
      <w:pPr>
        <w:pStyle w:val="ListBullet"/>
      </w:pPr>
      <w:r w:rsidRPr="00E21DBA">
        <w:t xml:space="preserve">Work collectively on the IWB or provide a large blank school </w:t>
      </w:r>
      <w:r w:rsidRPr="004B1627">
        <w:rPr>
          <w:rStyle w:val="Strong"/>
        </w:rPr>
        <w:t>map</w:t>
      </w:r>
      <w:r w:rsidRPr="00E21DBA">
        <w:t xml:space="preserve"> and have students position and paste their </w:t>
      </w:r>
      <w:r w:rsidRPr="004B1627">
        <w:rPr>
          <w:rStyle w:val="Strong"/>
        </w:rPr>
        <w:t>photographs</w:t>
      </w:r>
      <w:r w:rsidRPr="00E21DBA">
        <w:t xml:space="preserve"> to correspond with their location.</w:t>
      </w:r>
    </w:p>
    <w:p w14:paraId="2CC89EA2" w14:textId="77777777" w:rsidR="005D622F" w:rsidRPr="00E21DBA" w:rsidRDefault="005D622F" w:rsidP="005D622F">
      <w:pPr>
        <w:pStyle w:val="ListBullet"/>
      </w:pPr>
      <w:r w:rsidRPr="00E21DBA">
        <w:t xml:space="preserve">Add a </w:t>
      </w:r>
      <w:r w:rsidRPr="004B1627">
        <w:rPr>
          <w:rStyle w:val="Strong"/>
        </w:rPr>
        <w:t>symbol</w:t>
      </w:r>
      <w:r w:rsidRPr="00E21DBA">
        <w:rPr>
          <w:rStyle w:val="IOSboldtextChar"/>
        </w:rPr>
        <w:t xml:space="preserve"> </w:t>
      </w:r>
      <w:r w:rsidRPr="00E21DBA">
        <w:t>to each of the places used by Early Stage 1 students. Cross reference this to the tally chart.</w:t>
      </w:r>
    </w:p>
    <w:p w14:paraId="277A6892" w14:textId="28BE391A" w:rsidR="005D622F" w:rsidRPr="00E21DBA" w:rsidRDefault="005D622F" w:rsidP="005D622F">
      <w:pPr>
        <w:pStyle w:val="ListBullet"/>
      </w:pPr>
      <w:r w:rsidRPr="00E21DBA">
        <w:t>La</w:t>
      </w:r>
      <w:r>
        <w:t>bel the features and their use, for example.</w:t>
      </w:r>
      <w:r w:rsidR="005C787E">
        <w:t xml:space="preserve"> silver seats </w:t>
      </w:r>
      <w:r w:rsidRPr="00E21DBA">
        <w:t>for lunch.</w:t>
      </w:r>
    </w:p>
    <w:p w14:paraId="1E0A79F7" w14:textId="77777777" w:rsidR="005D622F" w:rsidRPr="00E21DBA" w:rsidRDefault="005D622F" w:rsidP="005D622F">
      <w:pPr>
        <w:pStyle w:val="ListBullet"/>
      </w:pPr>
      <w:r w:rsidRPr="00E21DBA">
        <w:t>Discuss location and organisation to develop spatial awareness.</w:t>
      </w:r>
    </w:p>
    <w:p w14:paraId="4DFAEC80" w14:textId="04222B3C" w:rsidR="005D622F" w:rsidRDefault="005D622F" w:rsidP="005D622F">
      <w:pPr>
        <w:pStyle w:val="ListBullet"/>
      </w:pPr>
      <w:r w:rsidRPr="00E21DBA">
        <w:t>Discuss ways of caring for different places in the school</w:t>
      </w:r>
      <w:r>
        <w:t>.</w:t>
      </w:r>
    </w:p>
    <w:p w14:paraId="0406A62F" w14:textId="77777777" w:rsidR="005D622F" w:rsidRPr="005D622F" w:rsidRDefault="005D622F" w:rsidP="00030D62">
      <w:pPr>
        <w:pStyle w:val="Heading4"/>
      </w:pPr>
      <w:r w:rsidRPr="005D622F">
        <w:lastRenderedPageBreak/>
        <w:t>Communicating geographical information</w:t>
      </w:r>
    </w:p>
    <w:p w14:paraId="0E221518" w14:textId="0C9BE11D" w:rsidR="005D622F" w:rsidRPr="005D622F" w:rsidRDefault="005D622F" w:rsidP="004B1627">
      <w:r w:rsidRPr="005D622F">
        <w:t>Communicate and respond</w:t>
      </w:r>
      <w:r>
        <w:t>.</w:t>
      </w:r>
    </w:p>
    <w:p w14:paraId="4C900027" w14:textId="2993393A" w:rsidR="005D622F" w:rsidRPr="005D622F" w:rsidRDefault="005D622F" w:rsidP="004B1627">
      <w:r w:rsidRPr="005D622F">
        <w:t xml:space="preserve">Organise students to draw and describe an </w:t>
      </w:r>
      <w:r w:rsidRPr="004B1627">
        <w:rPr>
          <w:rStyle w:val="Strong"/>
        </w:rPr>
        <w:t>illustration</w:t>
      </w:r>
      <w:r w:rsidRPr="005D622F">
        <w:t xml:space="preserve"> of a place they use frequently in the school env</w:t>
      </w:r>
      <w:r>
        <w:t>ironment:</w:t>
      </w:r>
    </w:p>
    <w:p w14:paraId="4B62A81E" w14:textId="3A967512" w:rsidR="005D622F" w:rsidRPr="005D622F" w:rsidRDefault="006C7202" w:rsidP="00A05D73">
      <w:pPr>
        <w:pStyle w:val="ListBullet"/>
        <w:tabs>
          <w:tab w:val="clear" w:pos="652"/>
          <w:tab w:val="num" w:pos="6379"/>
        </w:tabs>
      </w:pPr>
      <w:r>
        <w:t>This is the</w:t>
      </w:r>
      <w:r>
        <w:rPr>
          <w:u w:val="single"/>
        </w:rPr>
        <w:t>_</w:t>
      </w:r>
      <w:r>
        <w:rPr>
          <w:u w:val="single"/>
        </w:rPr>
        <w:tab/>
      </w:r>
    </w:p>
    <w:p w14:paraId="22D85979" w14:textId="2F7E0B15" w:rsidR="005D622F" w:rsidRPr="005D622F" w:rsidRDefault="005D622F" w:rsidP="00C948D9">
      <w:pPr>
        <w:pStyle w:val="ListBullet"/>
        <w:tabs>
          <w:tab w:val="clear" w:pos="652"/>
          <w:tab w:val="num" w:pos="6379"/>
        </w:tabs>
      </w:pPr>
      <w:r w:rsidRPr="005D622F">
        <w:t>We use this place fo</w:t>
      </w:r>
      <w:r>
        <w:t xml:space="preserve">r </w:t>
      </w:r>
      <w:r w:rsidR="00C948D9">
        <w:rPr>
          <w:u w:val="single"/>
        </w:rPr>
        <w:t>_</w:t>
      </w:r>
      <w:r w:rsidR="00C948D9">
        <w:rPr>
          <w:u w:val="single"/>
        </w:rPr>
        <w:tab/>
      </w:r>
    </w:p>
    <w:p w14:paraId="60ED30E0" w14:textId="24F548AA" w:rsidR="005D622F" w:rsidRPr="005D622F" w:rsidRDefault="005D622F" w:rsidP="00C948D9">
      <w:pPr>
        <w:pStyle w:val="ListBullet"/>
        <w:tabs>
          <w:tab w:val="clear" w:pos="652"/>
          <w:tab w:val="num" w:pos="6379"/>
        </w:tabs>
      </w:pPr>
      <w:r w:rsidRPr="005D622F">
        <w:t>This place is</w:t>
      </w:r>
      <w:r>
        <w:t xml:space="preserve"> special because </w:t>
      </w:r>
      <w:r w:rsidR="00C948D9">
        <w:rPr>
          <w:u w:val="single"/>
        </w:rPr>
        <w:t>_</w:t>
      </w:r>
      <w:r w:rsidR="00C948D9">
        <w:rPr>
          <w:u w:val="single"/>
        </w:rPr>
        <w:tab/>
      </w:r>
    </w:p>
    <w:p w14:paraId="556D6DB4" w14:textId="09F0CB54" w:rsidR="00C948D9" w:rsidRPr="00C948D9" w:rsidRDefault="005D622F" w:rsidP="00C948D9">
      <w:pPr>
        <w:pStyle w:val="ListBullet"/>
        <w:tabs>
          <w:tab w:val="clear" w:pos="652"/>
          <w:tab w:val="num" w:pos="6379"/>
        </w:tabs>
      </w:pPr>
      <w:r w:rsidRPr="005D622F">
        <w:t>We look after this special place by</w:t>
      </w:r>
      <w:r>
        <w:t xml:space="preserve"> </w:t>
      </w:r>
      <w:r w:rsidR="00C948D9">
        <w:rPr>
          <w:u w:val="single"/>
        </w:rPr>
        <w:t>_</w:t>
      </w:r>
      <w:r w:rsidR="00C948D9">
        <w:rPr>
          <w:u w:val="single"/>
        </w:rPr>
        <w:tab/>
      </w:r>
    </w:p>
    <w:p w14:paraId="4D4CAC34" w14:textId="50BB8DB3" w:rsidR="00566F41" w:rsidRPr="00566F41" w:rsidRDefault="00566F41" w:rsidP="00C948D9">
      <w:pPr>
        <w:pStyle w:val="Heading3"/>
      </w:pPr>
      <w:r w:rsidRPr="00566F41">
        <w:t>Inquiry 3 – local Aboriginal places</w:t>
      </w:r>
    </w:p>
    <w:p w14:paraId="117727C7" w14:textId="77777777" w:rsidR="00566F41" w:rsidRPr="00566F41" w:rsidRDefault="00566F41" w:rsidP="004B1627">
      <w:r w:rsidRPr="00566F41">
        <w:t>Students begin to learn the history and culture of the Aboriginal people in which the school is located.</w:t>
      </w:r>
    </w:p>
    <w:p w14:paraId="233DAB73" w14:textId="77777777" w:rsidR="00566F41" w:rsidRPr="00566F41" w:rsidRDefault="00566F41" w:rsidP="00566F41">
      <w:pPr>
        <w:pStyle w:val="Heading3"/>
      </w:pPr>
      <w:r w:rsidRPr="00566F41">
        <w:t>Aboriginal and Torres Strait Islander places</w:t>
      </w:r>
    </w:p>
    <w:p w14:paraId="0FE7306C" w14:textId="77777777" w:rsidR="00566F41" w:rsidRPr="00566F41" w:rsidRDefault="00566F41" w:rsidP="004B1627">
      <w:r w:rsidRPr="00566F41">
        <w:t>Students:</w:t>
      </w:r>
    </w:p>
    <w:p w14:paraId="33396A50" w14:textId="7C6D90B4" w:rsidR="00566F41" w:rsidRPr="00566F41" w:rsidRDefault="00566F41" w:rsidP="004B1627">
      <w:pPr>
        <w:pStyle w:val="ListBullet"/>
      </w:pPr>
      <w:r w:rsidRPr="00566F41">
        <w:t>investigate the Country/Places important to Aboriginal or Torres Strait Islander Pe</w:t>
      </w:r>
      <w:r>
        <w:t>oples, for example: (ACHGK003).</w:t>
      </w:r>
    </w:p>
    <w:p w14:paraId="3CB0590D" w14:textId="67646D4C" w:rsidR="00566F41" w:rsidRPr="00566F41" w:rsidRDefault="00566F41" w:rsidP="004B1627">
      <w:pPr>
        <w:pStyle w:val="ListBullet2"/>
      </w:pPr>
      <w:r w:rsidRPr="00566F41">
        <w:t>identification of an Aboriginal or Torres Strait Islander site, Countr</w:t>
      </w:r>
      <w:r>
        <w:t>y or Place.</w:t>
      </w:r>
    </w:p>
    <w:p w14:paraId="6D4E979D" w14:textId="43675D23" w:rsidR="005D622F" w:rsidRDefault="00566F41" w:rsidP="004B1627">
      <w:pPr>
        <w:pStyle w:val="ListBullet2"/>
      </w:pPr>
      <w:r w:rsidRPr="00566F41">
        <w:t>discussion of why the site, Cou</w:t>
      </w:r>
      <w:r>
        <w:t>ntry or Place is important.</w:t>
      </w:r>
    </w:p>
    <w:p w14:paraId="3F89FCEF" w14:textId="77777777" w:rsidR="00566F41" w:rsidRPr="00566F41" w:rsidRDefault="00566F41" w:rsidP="00566F41">
      <w:pPr>
        <w:pStyle w:val="Heading3"/>
      </w:pPr>
      <w:r w:rsidRPr="00566F41">
        <w:t>Acquiring geographical information</w:t>
      </w:r>
    </w:p>
    <w:p w14:paraId="2BB93B16" w14:textId="438A8962" w:rsidR="00566F41" w:rsidRPr="00566F41" w:rsidRDefault="00030D62" w:rsidP="00030D62">
      <w:pPr>
        <w:pStyle w:val="ListBullet"/>
      </w:pPr>
      <w:r>
        <w:t>W</w:t>
      </w:r>
      <w:r w:rsidR="00566F41" w:rsidRPr="00566F41">
        <w:t>hat makes a place special?</w:t>
      </w:r>
    </w:p>
    <w:p w14:paraId="7C1C81CC" w14:textId="388D5579" w:rsidR="00566F41" w:rsidRPr="00566F41" w:rsidRDefault="00566F41" w:rsidP="00030D62">
      <w:pPr>
        <w:pStyle w:val="ListBullet2"/>
      </w:pPr>
      <w:r w:rsidRPr="00566F41">
        <w:t>Who lived here before we did?</w:t>
      </w:r>
    </w:p>
    <w:p w14:paraId="6CAC61E6" w14:textId="53A0D237" w:rsidR="00566F41" w:rsidRPr="00566F41" w:rsidRDefault="00566F41" w:rsidP="00030D62">
      <w:pPr>
        <w:pStyle w:val="ListBullet2"/>
      </w:pPr>
      <w:r w:rsidRPr="00566F41">
        <w:t>What are some of the places which are important to Aboriginal people?</w:t>
      </w:r>
    </w:p>
    <w:p w14:paraId="2C3498E3" w14:textId="5FBB52A3" w:rsidR="00566F41" w:rsidRPr="00566F41" w:rsidRDefault="00566F41" w:rsidP="00030D62">
      <w:pPr>
        <w:pStyle w:val="ListBullet2"/>
      </w:pPr>
      <w:r w:rsidRPr="00566F41">
        <w:t>Why is the land so important to Aboriginal people?</w:t>
      </w:r>
    </w:p>
    <w:p w14:paraId="78D9F854" w14:textId="4EF7E62C" w:rsidR="00566F41" w:rsidRPr="00566F41" w:rsidRDefault="00566F41" w:rsidP="00030D62">
      <w:pPr>
        <w:pStyle w:val="Heading4"/>
      </w:pPr>
      <w:r>
        <w:t>Acquire data and information</w:t>
      </w:r>
    </w:p>
    <w:p w14:paraId="5D18B3BD" w14:textId="340386A7" w:rsidR="00566F41" w:rsidRPr="00566F41" w:rsidRDefault="00566F41" w:rsidP="00566F41">
      <w:pPr>
        <w:pStyle w:val="ListBullet"/>
      </w:pPr>
      <w:r w:rsidRPr="00566F41">
        <w:t>Identify the local Aboriginal tribal language group in which your school is located. Reference the school’s Acknowledgement of Country.</w:t>
      </w:r>
    </w:p>
    <w:p w14:paraId="2A2D9ED0" w14:textId="77777777" w:rsidR="00566F41" w:rsidRDefault="00566F41" w:rsidP="00566F41">
      <w:pPr>
        <w:pStyle w:val="ListBullet"/>
      </w:pPr>
      <w:r w:rsidRPr="00566F41">
        <w:t>Identify and describe some of the places important to local Aboriginal people such as significant landform features, water sources, camp sites, trails.</w:t>
      </w:r>
    </w:p>
    <w:p w14:paraId="76EF09C1" w14:textId="57EC956F" w:rsidR="00566F41" w:rsidRPr="00566F41" w:rsidRDefault="00566F41" w:rsidP="00566F41">
      <w:pPr>
        <w:pStyle w:val="ListBullet"/>
      </w:pPr>
      <w:r w:rsidRPr="00566F41">
        <w:t>Engage with Community, Elders, storytelling, photographs and shared experiences of visits to local places of Aboriginal significance.</w:t>
      </w:r>
    </w:p>
    <w:p w14:paraId="4B56368F" w14:textId="77777777" w:rsidR="00566F41" w:rsidRPr="00566F41" w:rsidRDefault="00566F41" w:rsidP="00030D62">
      <w:pPr>
        <w:pStyle w:val="Heading4"/>
      </w:pPr>
      <w:r w:rsidRPr="00566F41">
        <w:lastRenderedPageBreak/>
        <w:t>Processing geographical information</w:t>
      </w:r>
    </w:p>
    <w:p w14:paraId="4577F91F" w14:textId="21B4B4C9" w:rsidR="00566F41" w:rsidRPr="00566F41" w:rsidRDefault="00566F41" w:rsidP="00566F41">
      <w:pPr>
        <w:pStyle w:val="ListBullet"/>
      </w:pPr>
      <w:r w:rsidRPr="00566F41">
        <w:t xml:space="preserve">Construct </w:t>
      </w:r>
      <w:r w:rsidRPr="00030D62">
        <w:rPr>
          <w:rStyle w:val="Strong"/>
        </w:rPr>
        <w:t>photograph</w:t>
      </w:r>
      <w:r w:rsidRPr="00566F41">
        <w:t xml:space="preserve"> collages to represent important local Aboriginal places.</w:t>
      </w:r>
    </w:p>
    <w:p w14:paraId="4F799798" w14:textId="77777777" w:rsidR="00566F41" w:rsidRDefault="00566F41" w:rsidP="00566F41">
      <w:pPr>
        <w:pStyle w:val="ListBullet"/>
      </w:pPr>
      <w:r w:rsidRPr="00566F41">
        <w:t xml:space="preserve">Use </w:t>
      </w:r>
      <w:r w:rsidRPr="00030D62">
        <w:rPr>
          <w:rStyle w:val="Strong"/>
        </w:rPr>
        <w:t>multimedia</w:t>
      </w:r>
      <w:r w:rsidRPr="00566F41">
        <w:t xml:space="preserve"> apps to organise video recordings of stories and photograph</w:t>
      </w:r>
      <w:r>
        <w:t>s, landform features and sites.</w:t>
      </w:r>
    </w:p>
    <w:p w14:paraId="6C4AD244" w14:textId="1ABFE9D0" w:rsidR="00566F41" w:rsidRPr="00566F41" w:rsidRDefault="00566F41" w:rsidP="00566F41">
      <w:pPr>
        <w:pStyle w:val="ListBullet"/>
      </w:pPr>
      <w:r w:rsidRPr="00566F41">
        <w:t>Support students to draw conclusions, through guided discussions about the places which are significant to the local Aboriginal people and how the land supported their culture.</w:t>
      </w:r>
    </w:p>
    <w:p w14:paraId="0D715CDD" w14:textId="77777777" w:rsidR="00566F41" w:rsidRPr="00566F41" w:rsidRDefault="00566F41" w:rsidP="00030D62">
      <w:pPr>
        <w:pStyle w:val="Heading4"/>
      </w:pPr>
      <w:r w:rsidRPr="00566F41">
        <w:t>Communicating geographical information</w:t>
      </w:r>
    </w:p>
    <w:p w14:paraId="2A7D369E" w14:textId="10A31C3E" w:rsidR="00566F41" w:rsidRPr="00566F41" w:rsidRDefault="00566F41" w:rsidP="00030D62">
      <w:r w:rsidRPr="00535B7C">
        <w:t>Communicate</w:t>
      </w:r>
      <w:r>
        <w:t xml:space="preserve"> </w:t>
      </w:r>
      <w:r w:rsidR="00030D62">
        <w:rPr>
          <w:rFonts w:cs="Arial"/>
        </w:rPr>
        <w:t>–</w:t>
      </w:r>
      <w:r w:rsidR="00535B7C">
        <w:t xml:space="preserve"> S</w:t>
      </w:r>
      <w:r w:rsidRPr="00566F41">
        <w:t xml:space="preserve">tudents provide a </w:t>
      </w:r>
      <w:r w:rsidR="00535B7C" w:rsidRPr="00030D62">
        <w:rPr>
          <w:rStyle w:val="Strong"/>
        </w:rPr>
        <w:t>verbal response</w:t>
      </w:r>
      <w:r w:rsidR="00535B7C">
        <w:t xml:space="preserve"> to the question: w</w:t>
      </w:r>
      <w:r w:rsidRPr="00566F41">
        <w:t>hat makes a place special? This could be recorded and accompanied by student-selected photographs and illustrations in a multimedia format.</w:t>
      </w:r>
    </w:p>
    <w:p w14:paraId="07C39156" w14:textId="351CE33D" w:rsidR="00566F41" w:rsidRDefault="00566F41" w:rsidP="00030D62">
      <w:r w:rsidRPr="00535B7C">
        <w:t xml:space="preserve">Respond </w:t>
      </w:r>
      <w:r w:rsidRPr="002B1BFE">
        <w:t>–</w:t>
      </w:r>
      <w:r>
        <w:t xml:space="preserve"> </w:t>
      </w:r>
      <w:r w:rsidRPr="00566F41">
        <w:t>Discuss ways of respecting and caring for special places.</w:t>
      </w:r>
    </w:p>
    <w:p w14:paraId="076477B4" w14:textId="77777777" w:rsidR="00535B7C" w:rsidRPr="00E21DBA" w:rsidRDefault="00535B7C" w:rsidP="00535B7C">
      <w:pPr>
        <w:pStyle w:val="Heading2"/>
      </w:pPr>
      <w:r w:rsidRPr="00E21DBA">
        <w:t>Inquiry 4 – Taking care of our place</w:t>
      </w:r>
    </w:p>
    <w:p w14:paraId="3450D8CF" w14:textId="77777777" w:rsidR="00535B7C" w:rsidRPr="00535B7C" w:rsidRDefault="00535B7C" w:rsidP="00030D62">
      <w:r w:rsidRPr="00535B7C">
        <w:t>Examine the geographical issue of litter in the school grounds and explain why people need to take care of their environment.</w:t>
      </w:r>
    </w:p>
    <w:p w14:paraId="0152CE8D" w14:textId="77777777" w:rsidR="00535B7C" w:rsidRPr="00E21DBA" w:rsidRDefault="00535B7C" w:rsidP="00535B7C">
      <w:pPr>
        <w:pStyle w:val="Heading3"/>
      </w:pPr>
      <w:r w:rsidRPr="00E21DBA">
        <w:t>Important places </w:t>
      </w:r>
    </w:p>
    <w:p w14:paraId="60CAB7A9" w14:textId="77777777" w:rsidR="00535B7C" w:rsidRPr="00535B7C" w:rsidRDefault="00535B7C" w:rsidP="00030D62">
      <w:r w:rsidRPr="00535B7C">
        <w:t>Students:</w:t>
      </w:r>
    </w:p>
    <w:p w14:paraId="5BF4B053" w14:textId="480B79DD" w:rsidR="00535B7C" w:rsidRPr="00535B7C" w:rsidRDefault="00535B7C" w:rsidP="00535B7C">
      <w:pPr>
        <w:pStyle w:val="ListBullet"/>
      </w:pPr>
      <w:r w:rsidRPr="00535B7C">
        <w:t>investigate the importance of places they live in and belong to, for example: (ACHGK002, ACHGK004)</w:t>
      </w:r>
    </w:p>
    <w:p w14:paraId="551D54F7" w14:textId="52062806" w:rsidR="00535B7C" w:rsidRPr="00535B7C" w:rsidRDefault="00535B7C" w:rsidP="00535B7C">
      <w:pPr>
        <w:pStyle w:val="ListBullet2"/>
      </w:pPr>
      <w:r w:rsidRPr="00535B7C">
        <w:t xml:space="preserve">discussion of why </w:t>
      </w:r>
      <w:r w:rsidR="00030D62">
        <w:t xml:space="preserve"> </w:t>
      </w:r>
      <w:r w:rsidRPr="00535B7C">
        <w:t>places are special and how people care for them</w:t>
      </w:r>
    </w:p>
    <w:p w14:paraId="61516863" w14:textId="7E9B15B1" w:rsidR="00535B7C" w:rsidRPr="00535B7C" w:rsidRDefault="00535B7C" w:rsidP="00535B7C">
      <w:pPr>
        <w:pStyle w:val="ListBullet2"/>
      </w:pPr>
      <w:r w:rsidRPr="00535B7C">
        <w:t>explanation of why peo</w:t>
      </w:r>
      <w:r>
        <w:t>ple need to take care of places.</w:t>
      </w:r>
    </w:p>
    <w:p w14:paraId="3A4B13E7" w14:textId="77777777" w:rsidR="00535B7C" w:rsidRPr="00E21DBA" w:rsidRDefault="00535B7C" w:rsidP="00535B7C">
      <w:pPr>
        <w:pStyle w:val="Heading3"/>
      </w:pPr>
      <w:r w:rsidRPr="00E21DBA">
        <w:t>Acquiring geographical information</w:t>
      </w:r>
    </w:p>
    <w:p w14:paraId="6D475BAF" w14:textId="746FD75C" w:rsidR="00535B7C" w:rsidRPr="00E21DBA" w:rsidRDefault="00A05D73" w:rsidP="00A05D73">
      <w:pPr>
        <w:pStyle w:val="ListBullet"/>
      </w:pPr>
      <w:r>
        <w:t>W</w:t>
      </w:r>
      <w:r w:rsidR="00535B7C" w:rsidRPr="00E21DBA">
        <w:t>hy do we need to put our litter in the bin?</w:t>
      </w:r>
    </w:p>
    <w:p w14:paraId="65952F73" w14:textId="77777777" w:rsidR="00535B7C" w:rsidRPr="00E21DBA" w:rsidRDefault="00535B7C" w:rsidP="00A05D73">
      <w:pPr>
        <w:pStyle w:val="ListBullet2"/>
      </w:pPr>
      <w:r w:rsidRPr="00E21DBA">
        <w:t>Is there litter in our school? Where?</w:t>
      </w:r>
    </w:p>
    <w:p w14:paraId="274A37C1" w14:textId="77777777" w:rsidR="00535B7C" w:rsidRPr="00E21DBA" w:rsidRDefault="00535B7C" w:rsidP="00A05D73">
      <w:pPr>
        <w:pStyle w:val="ListBullet2"/>
      </w:pPr>
      <w:r w:rsidRPr="00E21DBA">
        <w:t>Why is there litter in our school?</w:t>
      </w:r>
    </w:p>
    <w:p w14:paraId="22B47E99" w14:textId="77777777" w:rsidR="00535B7C" w:rsidRDefault="00535B7C" w:rsidP="00A05D73">
      <w:pPr>
        <w:pStyle w:val="ListBullet2"/>
      </w:pPr>
      <w:r w:rsidRPr="00E21DBA">
        <w:t>What is the impact of litter in our school?</w:t>
      </w:r>
    </w:p>
    <w:p w14:paraId="567CA4D7" w14:textId="214E4FB9" w:rsidR="005C787E" w:rsidRDefault="00535B7C" w:rsidP="00A05D73">
      <w:pPr>
        <w:pStyle w:val="ListBullet2"/>
      </w:pPr>
      <w:r w:rsidRPr="00E21DBA">
        <w:t>How can we reduce litter and take care of our school?</w:t>
      </w:r>
    </w:p>
    <w:p w14:paraId="545537E2" w14:textId="77777777" w:rsidR="005C787E" w:rsidRDefault="005C787E">
      <w:pPr>
        <w:rPr>
          <w:rFonts w:eastAsia="SimSun" w:cs="Times New Roman"/>
        </w:rPr>
      </w:pPr>
      <w:r>
        <w:br w:type="page"/>
      </w:r>
    </w:p>
    <w:p w14:paraId="2402B758" w14:textId="77777777" w:rsidR="00535B7C" w:rsidRPr="00E21DBA" w:rsidRDefault="00535B7C" w:rsidP="0006487E">
      <w:pPr>
        <w:pStyle w:val="Heading4"/>
      </w:pPr>
      <w:r>
        <w:lastRenderedPageBreak/>
        <w:t>Acquire data and information</w:t>
      </w:r>
    </w:p>
    <w:p w14:paraId="17407873" w14:textId="77777777" w:rsidR="00535B7C" w:rsidRPr="00E21DBA" w:rsidRDefault="00535B7C" w:rsidP="00030D62">
      <w:r w:rsidRPr="00E21DBA">
        <w:t>Fieldwork:</w:t>
      </w:r>
    </w:p>
    <w:p w14:paraId="1F598036" w14:textId="37C51C83" w:rsidR="00535B7C" w:rsidRPr="00E21DBA" w:rsidRDefault="00535B7C" w:rsidP="00030D62">
      <w:pPr>
        <w:pStyle w:val="ListBullet"/>
      </w:pPr>
      <w:r w:rsidRPr="00E21DBA">
        <w:t xml:space="preserve">Walk around the school to observe and </w:t>
      </w:r>
      <w:r w:rsidRPr="00030D62">
        <w:rPr>
          <w:rStyle w:val="Strong"/>
        </w:rPr>
        <w:t>photograph</w:t>
      </w:r>
      <w:r>
        <w:t xml:space="preserve"> places that contain litter. </w:t>
      </w:r>
      <w:r w:rsidRPr="00E21DBA">
        <w:t>Observe us</w:t>
      </w:r>
      <w:r w:rsidR="00030D62">
        <w:t>e of the area and its location, for example</w:t>
      </w:r>
      <w:r>
        <w:t>.</w:t>
      </w:r>
      <w:r w:rsidRPr="00E21DBA">
        <w:t xml:space="preserve"> lunch area, close to canteen.</w:t>
      </w:r>
    </w:p>
    <w:p w14:paraId="47986671" w14:textId="72D79BF1" w:rsidR="00535B7C" w:rsidRPr="00E21DBA" w:rsidRDefault="00535B7C" w:rsidP="00030D62">
      <w:pPr>
        <w:pStyle w:val="ListBullet"/>
      </w:pPr>
      <w:r w:rsidRPr="00E21DBA">
        <w:t xml:space="preserve">Plot places with litter on a </w:t>
      </w:r>
      <w:r w:rsidRPr="00030D62">
        <w:rPr>
          <w:rStyle w:val="Strong"/>
        </w:rPr>
        <w:t xml:space="preserve">map </w:t>
      </w:r>
      <w:r>
        <w:t>of the school.</w:t>
      </w:r>
    </w:p>
    <w:p w14:paraId="3C9EDA30" w14:textId="7DD7B8E7" w:rsidR="00535B7C" w:rsidRPr="00E21DBA" w:rsidRDefault="00535B7C" w:rsidP="00030D62">
      <w:pPr>
        <w:pStyle w:val="ListBullet"/>
      </w:pPr>
      <w:r w:rsidRPr="00E21DBA">
        <w:t>Collect litter from an area typically used by Early Stage 1 stud</w:t>
      </w:r>
      <w:r>
        <w:t>ents, for sorting and analysis.</w:t>
      </w:r>
    </w:p>
    <w:p w14:paraId="352534D0" w14:textId="77777777" w:rsidR="00535B7C" w:rsidRPr="00E21DBA" w:rsidRDefault="00535B7C" w:rsidP="00030D62">
      <w:pPr>
        <w:pStyle w:val="ListBullet"/>
      </w:pPr>
      <w:r w:rsidRPr="00E21DBA">
        <w:t>Observe and discuss ways that the school grounds are looked after.</w:t>
      </w:r>
    </w:p>
    <w:p w14:paraId="6F67CD13" w14:textId="77777777" w:rsidR="00535B7C" w:rsidRPr="00E21DBA" w:rsidRDefault="00535B7C" w:rsidP="0006487E">
      <w:pPr>
        <w:pStyle w:val="Heading4"/>
      </w:pPr>
      <w:r w:rsidRPr="00E21DBA">
        <w:t>Processing geographical information</w:t>
      </w:r>
    </w:p>
    <w:p w14:paraId="7C3356F9" w14:textId="4F8C0C55" w:rsidR="00535B7C" w:rsidRPr="00E21DBA" w:rsidRDefault="00535B7C" w:rsidP="00030D62">
      <w:pPr>
        <w:pStyle w:val="ListBullet"/>
      </w:pPr>
      <w:r w:rsidRPr="00E21DBA">
        <w:t>Sort th</w:t>
      </w:r>
      <w:r w:rsidR="00C948D9">
        <w:t>e litter according to source,</w:t>
      </w:r>
      <w:r>
        <w:t xml:space="preserve"> for example,</w:t>
      </w:r>
      <w:r w:rsidRPr="00E21DBA">
        <w:t xml:space="preserve"> from home, can</w:t>
      </w:r>
      <w:r>
        <w:t xml:space="preserve">teen products, homework notes. </w:t>
      </w:r>
      <w:r w:rsidRPr="00E21DBA">
        <w:t xml:space="preserve">Place the litter on the ground to create a </w:t>
      </w:r>
      <w:r w:rsidRPr="00030D62">
        <w:rPr>
          <w:rStyle w:val="Strong"/>
        </w:rPr>
        <w:t>3D pictograph</w:t>
      </w:r>
      <w:r w:rsidRPr="00E21DBA">
        <w:t xml:space="preserve"> to represent the quantity of each according to predicted source. Interpret the data.</w:t>
      </w:r>
    </w:p>
    <w:p w14:paraId="589C7F13" w14:textId="4528DC84" w:rsidR="00535B7C" w:rsidRPr="00E21DBA" w:rsidRDefault="00535B7C" w:rsidP="00030D62">
      <w:pPr>
        <w:pStyle w:val="ListBullet"/>
      </w:pPr>
      <w:r w:rsidRPr="00E21DBA">
        <w:t>Discuss location of litter in relation to uses of places to develop unde</w:t>
      </w:r>
      <w:r>
        <w:t>rstandings of cause and effect.</w:t>
      </w:r>
    </w:p>
    <w:p w14:paraId="06C3D60B" w14:textId="796E4D39" w:rsidR="00535B7C" w:rsidRPr="00E21DBA" w:rsidRDefault="00535B7C" w:rsidP="00030D62">
      <w:pPr>
        <w:pStyle w:val="ListBullet"/>
      </w:pPr>
      <w:r w:rsidRPr="00E21DBA">
        <w:t>Brainstorm the impacts of l</w:t>
      </w:r>
      <w:r w:rsidR="00030D62">
        <w:t>itter in the school environment,</w:t>
      </w:r>
      <w:r>
        <w:t xml:space="preserve"> for example,</w:t>
      </w:r>
      <w:r w:rsidRPr="00E21DBA">
        <w:t xml:space="preserve"> aesthetics, birds feed on it, washes into drains.</w:t>
      </w:r>
    </w:p>
    <w:p w14:paraId="21F72B2E" w14:textId="62DBF884" w:rsidR="00535B7C" w:rsidRPr="00E21DBA" w:rsidRDefault="00535B7C" w:rsidP="00030D62">
      <w:pPr>
        <w:pStyle w:val="ListBullet"/>
      </w:pPr>
      <w:r w:rsidRPr="00E21DBA">
        <w:t>Discuss connections between the roles of multiple participants in the maintenance of the school</w:t>
      </w:r>
      <w:r w:rsidR="00030D62">
        <w:t>,</w:t>
      </w:r>
      <w:r>
        <w:t xml:space="preserve"> for example,</w:t>
      </w:r>
      <w:r w:rsidRPr="00E21DBA">
        <w:t xml:space="preserve"> students, teacher</w:t>
      </w:r>
      <w:r>
        <w:t>s, cleaners, parents, visitors.</w:t>
      </w:r>
    </w:p>
    <w:p w14:paraId="22404C9E" w14:textId="77777777" w:rsidR="00535B7C" w:rsidRPr="00E21DBA" w:rsidRDefault="00535B7C" w:rsidP="00030D62">
      <w:pPr>
        <w:pStyle w:val="ListBullet"/>
      </w:pPr>
      <w:r w:rsidRPr="00E21DBA">
        <w:t xml:space="preserve">Discuss and </w:t>
      </w:r>
      <w:r w:rsidRPr="00030D62">
        <w:rPr>
          <w:rStyle w:val="Strong"/>
        </w:rPr>
        <w:t>role play</w:t>
      </w:r>
      <w:r w:rsidRPr="00E21DBA">
        <w:t xml:space="preserve"> ways to reduce litter in the school environment.</w:t>
      </w:r>
    </w:p>
    <w:p w14:paraId="17C81920" w14:textId="77777777" w:rsidR="00535B7C" w:rsidRPr="00E21DBA" w:rsidRDefault="00535B7C" w:rsidP="0006487E">
      <w:pPr>
        <w:pStyle w:val="Heading4"/>
      </w:pPr>
      <w:r w:rsidRPr="00E21DBA">
        <w:t>Communicating geographical information</w:t>
      </w:r>
    </w:p>
    <w:p w14:paraId="185D6988" w14:textId="66A6C37E" w:rsidR="00535B7C" w:rsidRPr="00E21DBA" w:rsidRDefault="00030D62" w:rsidP="00535B7C">
      <w:pPr>
        <w:pStyle w:val="IOSbodytext"/>
      </w:pPr>
      <w:r>
        <w:t>Communicate –</w:t>
      </w:r>
      <w:r w:rsidR="00535B7C">
        <w:t xml:space="preserve"> </w:t>
      </w:r>
      <w:r w:rsidR="00535B7C" w:rsidRPr="00E21DBA">
        <w:t>Students create a visual concept map illustrating how people, including themselves, care for the school.</w:t>
      </w:r>
    </w:p>
    <w:p w14:paraId="503ACB6D" w14:textId="5DF79E5A" w:rsidR="00535B7C" w:rsidRPr="00535B7C" w:rsidRDefault="00535B7C" w:rsidP="00535B7C">
      <w:pPr>
        <w:pStyle w:val="IOSbodytext"/>
      </w:pPr>
      <w:r>
        <w:t xml:space="preserve">Respond – </w:t>
      </w:r>
      <w:r w:rsidRPr="00E21DBA">
        <w:rPr>
          <w:rFonts w:eastAsia="MS Mincho"/>
          <w:lang w:eastAsia="en-US"/>
        </w:rPr>
        <w:t>Students create a sequence of drawings to illustrate what they do with litter at school. Record students’ verbal explanations of their illustrations for sharing with other students in the school.</w:t>
      </w:r>
    </w:p>
    <w:p w14:paraId="30466E08" w14:textId="7508E654" w:rsidR="00535B7C" w:rsidRDefault="00F37EDA" w:rsidP="0006487E">
      <w:pPr>
        <w:pStyle w:val="Heading4"/>
      </w:pPr>
      <w:r>
        <w:t>Geographical concepts</w:t>
      </w:r>
    </w:p>
    <w:p w14:paraId="559E51BE" w14:textId="02C99985" w:rsidR="00F37EDA" w:rsidRPr="00F37EDA" w:rsidRDefault="00F37EDA" w:rsidP="00030D62">
      <w:r w:rsidRPr="00F37EDA">
        <w:t xml:space="preserve">The following </w:t>
      </w:r>
      <w:r w:rsidRPr="00030D62">
        <w:rPr>
          <w:rStyle w:val="Strong"/>
        </w:rPr>
        <w:t>geographical concepts</w:t>
      </w:r>
      <w:r w:rsidRPr="00F37EDA">
        <w:t xml:space="preserve"> have been integrated into the</w:t>
      </w:r>
      <w:r>
        <w:t xml:space="preserve"> teaching and learning sequence:</w:t>
      </w:r>
    </w:p>
    <w:p w14:paraId="7F87976F" w14:textId="76925621" w:rsidR="00F37EDA" w:rsidRDefault="00F37EDA" w:rsidP="00030D62">
      <w:pPr>
        <w:pStyle w:val="ListBullet"/>
      </w:pPr>
      <w:r w:rsidRPr="00F37EDA">
        <w:t>Place – the significance of places and what they are like</w:t>
      </w:r>
      <w:r w:rsidR="00C948D9">
        <w:t>,</w:t>
      </w:r>
      <w:r>
        <w:t xml:space="preserve"> for example,</w:t>
      </w:r>
      <w:r w:rsidRPr="00F37EDA">
        <w:t xml:space="preserve"> places students live in and belong to and why they are important.</w:t>
      </w:r>
    </w:p>
    <w:p w14:paraId="3D2785C9" w14:textId="07FFC2BC" w:rsidR="00F37EDA" w:rsidRDefault="00F37EDA" w:rsidP="00030D62">
      <w:pPr>
        <w:pStyle w:val="ListBullet"/>
      </w:pPr>
      <w:r w:rsidRPr="00F37EDA">
        <w:t>Space – the significance of location and spatial distribution, and ways people organise and manage the spaces that we live in</w:t>
      </w:r>
      <w:r w:rsidR="00C948D9">
        <w:t>,</w:t>
      </w:r>
      <w:r>
        <w:t xml:space="preserve"> for example,</w:t>
      </w:r>
      <w:r w:rsidRPr="00F37EDA">
        <w:t xml:space="preserve"> location of a place in relation to other familiar places.</w:t>
      </w:r>
    </w:p>
    <w:p w14:paraId="717921DE" w14:textId="116ABE2D" w:rsidR="00F37EDA" w:rsidRDefault="00F37EDA" w:rsidP="00030D62">
      <w:pPr>
        <w:pStyle w:val="ListBullet"/>
      </w:pPr>
      <w:r w:rsidRPr="00F37EDA">
        <w:lastRenderedPageBreak/>
        <w:t>Environment – the significance of the environment in human life, and the important interrelationships bet</w:t>
      </w:r>
      <w:r w:rsidR="00C948D9">
        <w:t>ween humans and the environment,</w:t>
      </w:r>
      <w:r>
        <w:t xml:space="preserve"> for example, </w:t>
      </w:r>
      <w:r w:rsidRPr="00F37EDA">
        <w:t>how and why places should be looked after.</w:t>
      </w:r>
    </w:p>
    <w:p w14:paraId="36FBC566" w14:textId="2050ADD9" w:rsidR="00F37EDA" w:rsidRDefault="00F37EDA" w:rsidP="00C948D9">
      <w:pPr>
        <w:pStyle w:val="Heading4"/>
      </w:pPr>
      <w:r w:rsidRPr="00E21DBA">
        <w:t>Geographical inquiry skills</w:t>
      </w:r>
    </w:p>
    <w:p w14:paraId="520365E9" w14:textId="77777777" w:rsidR="00F37EDA" w:rsidRPr="00F37EDA" w:rsidRDefault="00F37EDA" w:rsidP="00030D62">
      <w:r w:rsidRPr="00F37EDA">
        <w:t xml:space="preserve">The following </w:t>
      </w:r>
      <w:r w:rsidRPr="00F37EDA">
        <w:rPr>
          <w:b/>
        </w:rPr>
        <w:t>geographical inquiry</w:t>
      </w:r>
      <w:r w:rsidRPr="00F37EDA">
        <w:t xml:space="preserve"> skills have been integrated into the unit:</w:t>
      </w:r>
    </w:p>
    <w:p w14:paraId="6769799A" w14:textId="2F9BFBD0" w:rsidR="00F37EDA" w:rsidRPr="00F37EDA" w:rsidRDefault="00A05D73" w:rsidP="00F37EDA">
      <w:pPr>
        <w:pStyle w:val="ListBullet"/>
      </w:pPr>
      <w:r>
        <w:t>a</w:t>
      </w:r>
      <w:r w:rsidR="00F37EDA" w:rsidRPr="00F37EDA">
        <w:t>cquiring geographical information</w:t>
      </w:r>
    </w:p>
    <w:p w14:paraId="546B009B" w14:textId="5BEAC9AC" w:rsidR="00F37EDA" w:rsidRPr="00F37EDA" w:rsidRDefault="00F37EDA" w:rsidP="00F37EDA">
      <w:pPr>
        <w:pStyle w:val="ListBullet2"/>
      </w:pPr>
      <w:r w:rsidRPr="00F37EDA">
        <w:t xml:space="preserve">pose </w:t>
      </w:r>
      <w:r>
        <w:t>questions and make observations</w:t>
      </w:r>
      <w:r w:rsidRPr="00F37EDA">
        <w:t xml:space="preserve"> (ACHGS001)</w:t>
      </w:r>
    </w:p>
    <w:p w14:paraId="28031739" w14:textId="767BED94" w:rsidR="00F37EDA" w:rsidRPr="00F37EDA" w:rsidRDefault="00F37EDA" w:rsidP="00F37EDA">
      <w:pPr>
        <w:pStyle w:val="ListBullet2"/>
      </w:pPr>
      <w:r w:rsidRPr="00F37EDA">
        <w:t>record ge</w:t>
      </w:r>
      <w:r>
        <w:t>ographical data and information</w:t>
      </w:r>
      <w:r w:rsidRPr="00F37EDA">
        <w:t xml:space="preserve"> (ACHGS002)</w:t>
      </w:r>
    </w:p>
    <w:p w14:paraId="199EA22D" w14:textId="69A0A19C" w:rsidR="00F37EDA" w:rsidRPr="00F37EDA" w:rsidRDefault="00A05D73" w:rsidP="00F37EDA">
      <w:pPr>
        <w:pStyle w:val="ListBullet"/>
      </w:pPr>
      <w:r>
        <w:t>p</w:t>
      </w:r>
      <w:r w:rsidR="00F37EDA" w:rsidRPr="00F37EDA">
        <w:t>ro</w:t>
      </w:r>
      <w:r w:rsidR="00F37EDA">
        <w:t>cessing geographical information</w:t>
      </w:r>
    </w:p>
    <w:p w14:paraId="75C06239" w14:textId="3774C31E" w:rsidR="00F37EDA" w:rsidRPr="00F37EDA" w:rsidRDefault="00F37EDA" w:rsidP="00F37EDA">
      <w:pPr>
        <w:pStyle w:val="ListBullet2"/>
      </w:pPr>
      <w:r w:rsidRPr="00F37EDA">
        <w:t>repres</w:t>
      </w:r>
      <w:r>
        <w:t>ent data using charts or graphs</w:t>
      </w:r>
      <w:r w:rsidRPr="00F37EDA">
        <w:t xml:space="preserve"> (ACHGS003)</w:t>
      </w:r>
    </w:p>
    <w:p w14:paraId="708528A7" w14:textId="77777777" w:rsidR="00F37EDA" w:rsidRPr="00F37EDA" w:rsidRDefault="00F37EDA" w:rsidP="00F37EDA">
      <w:pPr>
        <w:pStyle w:val="ListBullet2"/>
      </w:pPr>
      <w:r w:rsidRPr="00F37EDA">
        <w:t>draw conclusions based on discussions of observations  (ACHGS004)</w:t>
      </w:r>
    </w:p>
    <w:p w14:paraId="3F7589ED" w14:textId="39DFDBC9" w:rsidR="00F37EDA" w:rsidRPr="00F37EDA" w:rsidRDefault="00A05D73" w:rsidP="00F37EDA">
      <w:pPr>
        <w:pStyle w:val="ListBullet"/>
      </w:pPr>
      <w:r>
        <w:t>c</w:t>
      </w:r>
      <w:r w:rsidR="00F37EDA" w:rsidRPr="00F37EDA">
        <w:t>ommunicating geographical information</w:t>
      </w:r>
    </w:p>
    <w:p w14:paraId="1B391B4C" w14:textId="77777777" w:rsidR="00F37EDA" w:rsidRPr="00F37EDA" w:rsidRDefault="00F37EDA" w:rsidP="00F37EDA">
      <w:pPr>
        <w:pStyle w:val="ListBullet2"/>
      </w:pPr>
      <w:r w:rsidRPr="00F37EDA">
        <w:t>present information  (ACHGS005)</w:t>
      </w:r>
    </w:p>
    <w:p w14:paraId="522A22B1" w14:textId="48429A3C" w:rsidR="00F37EDA" w:rsidRDefault="00F37EDA" w:rsidP="00F37EDA">
      <w:pPr>
        <w:pStyle w:val="ListBullet2"/>
      </w:pPr>
      <w:r w:rsidRPr="00F37EDA">
        <w:t>reflect on their learning (ACHGS006)</w:t>
      </w:r>
    </w:p>
    <w:p w14:paraId="4F374742" w14:textId="0570283F" w:rsidR="00F37EDA" w:rsidRDefault="00F37EDA" w:rsidP="00C948D9">
      <w:pPr>
        <w:pStyle w:val="Heading4"/>
      </w:pPr>
      <w:r w:rsidRPr="00E21DBA">
        <w:t>Geographical tools</w:t>
      </w:r>
    </w:p>
    <w:p w14:paraId="41D2CC90" w14:textId="19982844" w:rsidR="00F37EDA" w:rsidRPr="00F37EDA" w:rsidRDefault="00F37EDA" w:rsidP="00030D62">
      <w:r w:rsidRPr="00F37EDA">
        <w:t xml:space="preserve">The following </w:t>
      </w:r>
      <w:r w:rsidRPr="00030D62">
        <w:rPr>
          <w:rStyle w:val="Strong"/>
        </w:rPr>
        <w:t>geographical tools</w:t>
      </w:r>
      <w:r w:rsidRPr="00F37EDA">
        <w:t xml:space="preserve"> have been integrated into the unit. These are indicated through </w:t>
      </w:r>
      <w:r w:rsidR="00A05D73" w:rsidRPr="00030D62">
        <w:rPr>
          <w:rStyle w:val="Strong"/>
        </w:rPr>
        <w:t>bold text</w:t>
      </w:r>
      <w:r w:rsidR="00A05D73">
        <w:rPr>
          <w:rStyle w:val="Strong"/>
        </w:rPr>
        <w:t>:</w:t>
      </w:r>
    </w:p>
    <w:p w14:paraId="70B212D9" w14:textId="25A8290E" w:rsidR="00F37EDA" w:rsidRPr="00F37EDA" w:rsidRDefault="00F37EDA" w:rsidP="00F37EDA">
      <w:pPr>
        <w:pStyle w:val="ListBullet"/>
      </w:pPr>
      <w:r w:rsidRPr="00F37EDA">
        <w:t xml:space="preserve">Maps – </w:t>
      </w:r>
      <w:r>
        <w:t>pictorial maps.</w:t>
      </w:r>
    </w:p>
    <w:p w14:paraId="1B19B8EB" w14:textId="10703BE4" w:rsidR="00F37EDA" w:rsidRPr="00F37EDA" w:rsidRDefault="00F37EDA" w:rsidP="00F37EDA">
      <w:pPr>
        <w:pStyle w:val="ListBullet"/>
      </w:pPr>
      <w:r w:rsidRPr="00F37EDA">
        <w:t>Fieldwork –</w:t>
      </w:r>
      <w:r>
        <w:t xml:space="preserve"> </w:t>
      </w:r>
      <w:r w:rsidRPr="00F37EDA">
        <w:t>observing and recording data</w:t>
      </w:r>
      <w:r>
        <w:t>.</w:t>
      </w:r>
    </w:p>
    <w:p w14:paraId="2751AE5D" w14:textId="65415179" w:rsidR="00F37EDA" w:rsidRPr="00F37EDA" w:rsidRDefault="00F37EDA" w:rsidP="00F37EDA">
      <w:pPr>
        <w:pStyle w:val="ListBullet"/>
      </w:pPr>
      <w:r w:rsidRPr="00F37EDA">
        <w:t>Graphs and statistics –</w:t>
      </w:r>
      <w:r>
        <w:t xml:space="preserve"> </w:t>
      </w:r>
      <w:r w:rsidRPr="00F37EDA">
        <w:t>tally charts, pictographs</w:t>
      </w:r>
      <w:r>
        <w:t>.</w:t>
      </w:r>
    </w:p>
    <w:p w14:paraId="6A2B475E" w14:textId="55A715A3" w:rsidR="00F37EDA" w:rsidRPr="00F37EDA" w:rsidRDefault="00F37EDA" w:rsidP="00F37EDA">
      <w:pPr>
        <w:pStyle w:val="ListBullet"/>
      </w:pPr>
      <w:r w:rsidRPr="00F37EDA">
        <w:t>Spatial technologies –</w:t>
      </w:r>
      <w:r>
        <w:t xml:space="preserve"> </w:t>
      </w:r>
      <w:r w:rsidRPr="00F37EDA">
        <w:t>virtual maps</w:t>
      </w:r>
      <w:r>
        <w:t>.</w:t>
      </w:r>
    </w:p>
    <w:p w14:paraId="3AC4A159" w14:textId="0089B7BC" w:rsidR="00F37EDA" w:rsidRPr="00F37EDA" w:rsidRDefault="00F37EDA" w:rsidP="00F37EDA">
      <w:pPr>
        <w:pStyle w:val="ListBullet"/>
      </w:pPr>
      <w:r w:rsidRPr="00F37EDA">
        <w:t>Visual representations –</w:t>
      </w:r>
      <w:r>
        <w:t xml:space="preserve"> </w:t>
      </w:r>
      <w:r w:rsidRPr="00F37EDA">
        <w:t>photographs, illustrations, story books, multimedia</w:t>
      </w:r>
      <w:r>
        <w:t>.</w:t>
      </w:r>
    </w:p>
    <w:sectPr w:rsidR="00F37EDA" w:rsidRPr="00F37EDA" w:rsidSect="00ED288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607D46" w14:textId="77777777" w:rsidR="00D73800" w:rsidRDefault="00D73800" w:rsidP="00191F45">
      <w:r>
        <w:separator/>
      </w:r>
    </w:p>
    <w:p w14:paraId="2BB2BABA" w14:textId="77777777" w:rsidR="00D73800" w:rsidRDefault="00D73800"/>
    <w:p w14:paraId="02B23250" w14:textId="77777777" w:rsidR="00D73800" w:rsidRDefault="00D73800"/>
    <w:p w14:paraId="0940D825" w14:textId="77777777" w:rsidR="00D73800" w:rsidRDefault="00D73800"/>
  </w:endnote>
  <w:endnote w:type="continuationSeparator" w:id="0">
    <w:p w14:paraId="7140DFB7" w14:textId="77777777" w:rsidR="00D73800" w:rsidRDefault="00D73800" w:rsidP="00191F45">
      <w:r>
        <w:continuationSeparator/>
      </w:r>
    </w:p>
    <w:p w14:paraId="60D36621" w14:textId="77777777" w:rsidR="00D73800" w:rsidRDefault="00D73800"/>
    <w:p w14:paraId="2901DEC6" w14:textId="77777777" w:rsidR="00D73800" w:rsidRDefault="00D73800"/>
    <w:p w14:paraId="47CC2327" w14:textId="77777777" w:rsidR="00D73800" w:rsidRDefault="00D738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CCCA1F" w14:textId="765C3CFF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26660">
      <w:rPr>
        <w:noProof/>
      </w:rPr>
      <w:t>6</w:t>
    </w:r>
    <w:r w:rsidRPr="002810D3">
      <w:fldChar w:fldCharType="end"/>
    </w:r>
    <w:r w:rsidRPr="002810D3">
      <w:tab/>
    </w:r>
    <w:r w:rsidR="00221652">
      <w:t>My school grounds</w:t>
    </w:r>
    <w:r w:rsidR="00A05D73">
      <w:t xml:space="preserve"> ES1 geograph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54DD6" w14:textId="5E49C8E4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26660">
      <w:rPr>
        <w:noProof/>
      </w:rPr>
      <w:t>Sep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626660">
      <w:rPr>
        <w:noProof/>
      </w:rPr>
      <w:t>7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ECE6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AABF9EF" wp14:editId="22A01B1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EA7D7D" w14:textId="77777777" w:rsidR="00D73800" w:rsidRDefault="00D73800" w:rsidP="00191F45">
      <w:r>
        <w:separator/>
      </w:r>
    </w:p>
    <w:p w14:paraId="21DCEA3F" w14:textId="77777777" w:rsidR="00D73800" w:rsidRDefault="00D73800"/>
    <w:p w14:paraId="33133174" w14:textId="77777777" w:rsidR="00D73800" w:rsidRDefault="00D73800"/>
    <w:p w14:paraId="025CFC52" w14:textId="77777777" w:rsidR="00D73800" w:rsidRDefault="00D73800"/>
  </w:footnote>
  <w:footnote w:type="continuationSeparator" w:id="0">
    <w:p w14:paraId="2E4B016E" w14:textId="77777777" w:rsidR="00D73800" w:rsidRDefault="00D73800" w:rsidP="00191F45">
      <w:r>
        <w:continuationSeparator/>
      </w:r>
    </w:p>
    <w:p w14:paraId="0E82A53E" w14:textId="77777777" w:rsidR="00D73800" w:rsidRDefault="00D73800"/>
    <w:p w14:paraId="4509EB8D" w14:textId="77777777" w:rsidR="00D73800" w:rsidRDefault="00D73800"/>
    <w:p w14:paraId="289E6A9F" w14:textId="77777777" w:rsidR="00D73800" w:rsidRDefault="00D738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5D4F19" w14:textId="77777777" w:rsidR="00456629" w:rsidRDefault="004566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C3B7D" w14:textId="77777777" w:rsidR="00456629" w:rsidRDefault="004566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F2AD21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B6509D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5BC20F4"/>
    <w:multiLevelType w:val="hybridMultilevel"/>
    <w:tmpl w:val="8B3E4D42"/>
    <w:lvl w:ilvl="0" w:tplc="D432294E">
      <w:start w:val="1"/>
      <w:numFmt w:val="bullet"/>
      <w:pStyle w:val="IOSList1"/>
      <w:lvlText w:val=""/>
      <w:lvlJc w:val="left"/>
      <w:pPr>
        <w:ind w:left="10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28BC7859"/>
    <w:multiLevelType w:val="hybridMultilevel"/>
    <w:tmpl w:val="969C7C0C"/>
    <w:lvl w:ilvl="0" w:tplc="4418E0BC">
      <w:start w:val="1"/>
      <w:numFmt w:val="bullet"/>
      <w:pStyle w:val="IOStable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49521B08"/>
    <w:multiLevelType w:val="multilevel"/>
    <w:tmpl w:val="1248CA58"/>
    <w:lvl w:ilvl="0">
      <w:start w:val="1"/>
      <w:numFmt w:val="lowerLetter"/>
      <w:pStyle w:val="IOSList2numberedabc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bullet"/>
      <w:pStyle w:val="IOSLis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BE53912"/>
    <w:multiLevelType w:val="multilevel"/>
    <w:tmpl w:val="A6CED18C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8"/>
  </w:num>
  <w:num w:numId="2">
    <w:abstractNumId w:val="15"/>
  </w:num>
  <w:num w:numId="3">
    <w:abstractNumId w:val="20"/>
  </w:num>
  <w:num w:numId="4">
    <w:abstractNumId w:val="2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3"/>
  </w:num>
  <w:num w:numId="8">
    <w:abstractNumId w:val="12"/>
  </w:num>
  <w:num w:numId="9">
    <w:abstractNumId w:val="19"/>
  </w:num>
  <w:num w:numId="10">
    <w:abstractNumId w:val="11"/>
  </w:num>
  <w:num w:numId="11">
    <w:abstractNumId w:val="17"/>
  </w:num>
  <w:num w:numId="12">
    <w:abstractNumId w:val="6"/>
  </w:num>
  <w:num w:numId="13">
    <w:abstractNumId w:val="1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4"/>
  </w:num>
  <w:num w:numId="22">
    <w:abstractNumId w:val="21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8"/>
  </w:num>
  <w:num w:numId="32">
    <w:abstractNumId w:val="24"/>
  </w:num>
  <w:num w:numId="33">
    <w:abstractNumId w:val="20"/>
  </w:num>
  <w:num w:numId="34">
    <w:abstractNumId w:val="22"/>
  </w:num>
  <w:num w:numId="35">
    <w:abstractNumId w:val="9"/>
  </w:num>
  <w:num w:numId="36">
    <w:abstractNumId w:val="16"/>
  </w:num>
  <w:num w:numId="37">
    <w:abstractNumId w:val="13"/>
  </w:num>
  <w:num w:numId="3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DI3MTCwNDe3NDBQ0lEKTi0uzszPAykwrgUARU6uJSwAAAA="/>
  </w:docVars>
  <w:rsids>
    <w:rsidRoot w:val="00D73800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D62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87E"/>
    <w:rsid w:val="00065A16"/>
    <w:rsid w:val="00071D06"/>
    <w:rsid w:val="0007214A"/>
    <w:rsid w:val="00072B6E"/>
    <w:rsid w:val="00072DFB"/>
    <w:rsid w:val="00073E8F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E7AD1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652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3724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4734"/>
    <w:rsid w:val="002A5BA6"/>
    <w:rsid w:val="002A6EA6"/>
    <w:rsid w:val="002B108B"/>
    <w:rsid w:val="002B12DE"/>
    <w:rsid w:val="002B1BF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6C5A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C7EF1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387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A35"/>
    <w:rsid w:val="00452D84"/>
    <w:rsid w:val="00453739"/>
    <w:rsid w:val="0045627B"/>
    <w:rsid w:val="00456629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1627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5B7C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6F4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87E"/>
    <w:rsid w:val="005C7B55"/>
    <w:rsid w:val="005D0175"/>
    <w:rsid w:val="005D1CC4"/>
    <w:rsid w:val="005D2D62"/>
    <w:rsid w:val="005D5A78"/>
    <w:rsid w:val="005D5DB0"/>
    <w:rsid w:val="005D622F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1781C"/>
    <w:rsid w:val="00620917"/>
    <w:rsid w:val="0062163D"/>
    <w:rsid w:val="00623A9E"/>
    <w:rsid w:val="00624A20"/>
    <w:rsid w:val="00624C9B"/>
    <w:rsid w:val="00626660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202"/>
    <w:rsid w:val="006C7306"/>
    <w:rsid w:val="006C7AB5"/>
    <w:rsid w:val="006D062E"/>
    <w:rsid w:val="006D0817"/>
    <w:rsid w:val="006D0996"/>
    <w:rsid w:val="006D2405"/>
    <w:rsid w:val="006D3A0E"/>
    <w:rsid w:val="006D450A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79C2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510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5D7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36FE5"/>
    <w:rsid w:val="00A41A01"/>
    <w:rsid w:val="00A429A9"/>
    <w:rsid w:val="00A43CFF"/>
    <w:rsid w:val="00A47719"/>
    <w:rsid w:val="00A47EAB"/>
    <w:rsid w:val="00A5068D"/>
    <w:rsid w:val="00A509B4"/>
    <w:rsid w:val="00A51C62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6F00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5CBA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0DE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6476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48D9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2C3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04C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622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346"/>
    <w:rsid w:val="00D73800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86E47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640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37EDA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28D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7FCB005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IOSheading3">
    <w:name w:val="IOS heading 3"/>
    <w:basedOn w:val="Normal"/>
    <w:next w:val="Normal"/>
    <w:qFormat/>
    <w:rsid w:val="006D450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20" w:after="200" w:line="240" w:lineRule="auto"/>
      <w:outlineLvl w:val="2"/>
    </w:pPr>
    <w:rPr>
      <w:rFonts w:ascii="Helvetica" w:eastAsia="SimSun" w:hAnsi="Helvetica" w:cs="Times New Roman"/>
      <w:sz w:val="36"/>
      <w:szCs w:val="40"/>
      <w:lang w:eastAsia="zh-CN"/>
    </w:rPr>
  </w:style>
  <w:style w:type="paragraph" w:customStyle="1" w:styleId="IOSList1">
    <w:name w:val="IOS List 1•"/>
    <w:basedOn w:val="Normal"/>
    <w:next w:val="Normal"/>
    <w:qFormat/>
    <w:rsid w:val="006D450A"/>
    <w:pPr>
      <w:numPr>
        <w:numId w:val="35"/>
      </w:numPr>
      <w:tabs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0" w:after="80" w:line="240" w:lineRule="auto"/>
      <w:ind w:left="1088" w:right="1134" w:hanging="357"/>
    </w:pPr>
    <w:rPr>
      <w:rFonts w:eastAsia="SimSun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0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0A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A51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51C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1C62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C62"/>
    <w:rPr>
      <w:rFonts w:ascii="Arial" w:hAnsi="Arial"/>
      <w:b/>
      <w:bCs/>
      <w:sz w:val="20"/>
      <w:szCs w:val="20"/>
      <w:lang w:val="en-AU"/>
    </w:rPr>
  </w:style>
  <w:style w:type="paragraph" w:customStyle="1" w:styleId="IOSbodytext">
    <w:name w:val="IOS body text"/>
    <w:basedOn w:val="Normal"/>
    <w:link w:val="IOSbodytextChar"/>
    <w:qFormat/>
    <w:rsid w:val="0098751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4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987510"/>
    <w:rPr>
      <w:rFonts w:ascii="Arial" w:eastAsia="SimSun" w:hAnsi="Arial" w:cs="Times New Roman"/>
      <w:lang w:val="en-AU" w:eastAsia="zh-CN"/>
    </w:rPr>
  </w:style>
  <w:style w:type="paragraph" w:customStyle="1" w:styleId="IOSheading2">
    <w:name w:val="IOS heading 2"/>
    <w:basedOn w:val="Normal"/>
    <w:next w:val="IOSbodytext"/>
    <w:qFormat/>
    <w:rsid w:val="00987510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00" w:line="240" w:lineRule="auto"/>
      <w:outlineLvl w:val="1"/>
    </w:pPr>
    <w:rPr>
      <w:rFonts w:ascii="Helvetica" w:eastAsia="SimSun" w:hAnsi="Helvetica" w:cs="Times New Roman"/>
      <w:sz w:val="40"/>
      <w:szCs w:val="36"/>
      <w:lang w:eastAsia="zh-CN"/>
    </w:rPr>
  </w:style>
  <w:style w:type="paragraph" w:customStyle="1" w:styleId="IOSheading5">
    <w:name w:val="IOS heading 5"/>
    <w:basedOn w:val="Normal"/>
    <w:next w:val="IOSbodytext"/>
    <w:qFormat/>
    <w:rsid w:val="007379C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80" w:line="240" w:lineRule="auto"/>
      <w:outlineLvl w:val="4"/>
    </w:pPr>
    <w:rPr>
      <w:rFonts w:ascii="Helvetica" w:eastAsia="SimSun" w:hAnsi="Helvetica" w:cs="Times New Roman"/>
      <w:sz w:val="28"/>
      <w:szCs w:val="28"/>
      <w:lang w:eastAsia="zh-CN"/>
    </w:rPr>
  </w:style>
  <w:style w:type="paragraph" w:customStyle="1" w:styleId="IOSboldtext">
    <w:name w:val="IOS bold text"/>
    <w:basedOn w:val="IOSbodytext"/>
    <w:next w:val="IOSbodytext"/>
    <w:link w:val="IOSboldtextChar"/>
    <w:qFormat/>
    <w:rsid w:val="007379C2"/>
    <w:rPr>
      <w:b/>
    </w:rPr>
  </w:style>
  <w:style w:type="character" w:customStyle="1" w:styleId="IOSboldtextChar">
    <w:name w:val="IOS bold text Char"/>
    <w:link w:val="IOSboldtext"/>
    <w:rsid w:val="007379C2"/>
    <w:rPr>
      <w:rFonts w:ascii="Arial" w:eastAsia="SimSun" w:hAnsi="Arial" w:cs="Times New Roman"/>
      <w:b/>
      <w:lang w:val="en-AU" w:eastAsia="zh-CN"/>
    </w:rPr>
  </w:style>
  <w:style w:type="paragraph" w:customStyle="1" w:styleId="IOSheading4">
    <w:name w:val="IOS heading 4"/>
    <w:basedOn w:val="Normal"/>
    <w:next w:val="IOSbodytext"/>
    <w:qFormat/>
    <w:rsid w:val="007379C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80" w:after="160" w:line="240" w:lineRule="auto"/>
      <w:outlineLvl w:val="3"/>
    </w:pPr>
    <w:rPr>
      <w:rFonts w:ascii="Helvetica" w:eastAsia="SimSun" w:hAnsi="Helvetica" w:cs="Times New Roman"/>
      <w:sz w:val="32"/>
      <w:szCs w:val="32"/>
      <w:lang w:eastAsia="zh-CN"/>
    </w:rPr>
  </w:style>
  <w:style w:type="paragraph" w:customStyle="1" w:styleId="IOSList">
    <w:name w:val="IOS List"/>
    <w:basedOn w:val="IOSbodytext"/>
    <w:qFormat/>
    <w:rsid w:val="007379C2"/>
    <w:pPr>
      <w:spacing w:after="80" w:line="240" w:lineRule="auto"/>
    </w:pPr>
  </w:style>
  <w:style w:type="paragraph" w:customStyle="1" w:styleId="IOSList10">
    <w:name w:val="IOS List 1"/>
    <w:basedOn w:val="IOSList1"/>
    <w:qFormat/>
    <w:rsid w:val="005D622F"/>
    <w:pPr>
      <w:numPr>
        <w:numId w:val="0"/>
      </w:numPr>
      <w:ind w:left="369"/>
    </w:pPr>
  </w:style>
  <w:style w:type="paragraph" w:customStyle="1" w:styleId="IOSList2">
    <w:name w:val="IOS List 2"/>
    <w:basedOn w:val="Normal"/>
    <w:qFormat/>
    <w:rsid w:val="00535B7C"/>
    <w:pPr>
      <w:numPr>
        <w:ilvl w:val="1"/>
        <w:numId w:val="36"/>
      </w:numPr>
      <w:tabs>
        <w:tab w:val="left" w:pos="1418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</w:tabs>
      <w:spacing w:before="0" w:after="40" w:line="240" w:lineRule="auto"/>
      <w:ind w:right="1134"/>
    </w:pPr>
    <w:rPr>
      <w:rFonts w:eastAsia="SimSun" w:cs="Times New Roman"/>
      <w:lang w:eastAsia="zh-CN"/>
    </w:rPr>
  </w:style>
  <w:style w:type="paragraph" w:customStyle="1" w:styleId="IOSList2numberedabc">
    <w:name w:val="IOS List 2 numbered abc"/>
    <w:basedOn w:val="IOSList2"/>
    <w:qFormat/>
    <w:rsid w:val="00535B7C"/>
    <w:pPr>
      <w:numPr>
        <w:ilvl w:val="0"/>
      </w:numPr>
    </w:pPr>
  </w:style>
  <w:style w:type="paragraph" w:customStyle="1" w:styleId="IOStabletext">
    <w:name w:val="IOS table text"/>
    <w:basedOn w:val="Normal"/>
    <w:link w:val="IOStabletextChar"/>
    <w:qFormat/>
    <w:rsid w:val="00F37ED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">
    <w:name w:val="IOS table list"/>
    <w:basedOn w:val="IOStabletext"/>
    <w:qFormat/>
    <w:rsid w:val="00F37EDA"/>
    <w:pPr>
      <w:numPr>
        <w:numId w:val="37"/>
      </w:numPr>
      <w:tabs>
        <w:tab w:val="left" w:pos="170"/>
      </w:tabs>
      <w:spacing w:before="40" w:after="40" w:line="240" w:lineRule="auto"/>
      <w:ind w:left="113" w:firstLine="0"/>
    </w:pPr>
  </w:style>
  <w:style w:type="character" w:customStyle="1" w:styleId="IOStabletextChar">
    <w:name w:val="IOS table text Char"/>
    <w:link w:val="IOStabletext"/>
    <w:rsid w:val="00F37EDA"/>
    <w:rPr>
      <w:rFonts w:ascii="Helvetica" w:eastAsia="SimSun" w:hAnsi="Helvetica" w:cs="Times New Roman"/>
      <w:sz w:val="20"/>
      <w:szCs w:val="20"/>
      <w:lang w:val="en-AU" w:eastAsia="zh-CN"/>
    </w:rPr>
  </w:style>
  <w:style w:type="character" w:customStyle="1" w:styleId="syllabusimage">
    <w:name w:val="syllabus image"/>
    <w:qFormat/>
    <w:rsid w:val="00F37EDA"/>
    <w:rPr>
      <w:rFonts w:ascii="Arial Unicode MS" w:hAnsi="Arial Unicode MS"/>
      <w:bdr w:val="single" w:sz="48" w:space="0" w:color="FFFFFF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ogle.com/map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k-10/learning-areas/hsie/geography-k-1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3" ma:contentTypeDescription="Create a new document." ma:contentTypeScope="" ma:versionID="75911336b6944e9373dc785b1d0e8b32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631cb4be8a9a01fd51ae0f8f0ab42a03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59F8B57-FA91-48D1-97C7-25BBF98DC653}">
  <ds:schemaRefs>
    <ds:schemaRef ds:uri="http://purl.org/dc/elements/1.1/"/>
    <ds:schemaRef ds:uri="http://schemas.microsoft.com/office/2006/metadata/properties"/>
    <ds:schemaRef ds:uri="185ad172-241e-46eb-b06f-b9e9435fe3ab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ed67ec9-b64a-4b93-a027-d5f88b112957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4451A00-4A73-4F03-B889-1B24ADDBCA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FC8328-A6E6-4679-A410-209397E1C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320D41-F745-4AA4-AFD0-AC14997B6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78</Words>
  <Characters>957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school grounds es1 geography</vt:lpstr>
    </vt:vector>
  </TitlesOfParts>
  <Manager/>
  <Company/>
  <LinksUpToDate>false</LinksUpToDate>
  <CharactersWithSpaces>112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school grounds es1 geography</dc:title>
  <dc:subject/>
  <dc:creator/>
  <cp:keywords/>
  <dc:description/>
  <cp:lastModifiedBy/>
  <cp:revision>1</cp:revision>
  <dcterms:created xsi:type="dcterms:W3CDTF">2020-09-07T02:05:00Z</dcterms:created>
  <dcterms:modified xsi:type="dcterms:W3CDTF">2020-09-11T04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